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r>
        <w:rPr>
          <w:lang w:bidi="fa-IR"/>
        </w:rPr>
        <w:t>Manifest.json</w:t>
      </w:r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pt" o:ole="">
            <v:imagedata r:id="rId9" o:title=""/>
          </v:shape>
          <o:OLEObject Type="Embed" ProgID="Word.OpenDocumentText.12" ShapeID="_x0000_i1025" DrawAspect="Content" ObjectID="_1768859726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5pt" o:ole="">
            <v:imagedata r:id="rId11" o:title=""/>
          </v:shape>
          <o:OLEObject Type="Embed" ProgID="Word.OpenDocumentText.12" ShapeID="_x0000_i1026" DrawAspect="Content" ObjectID="_1768859727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pt" o:ole="">
            <v:imagedata r:id="rId13" o:title=""/>
          </v:shape>
          <o:OLEObject Type="Embed" ProgID="Word.OpenDocumentText.12" ShapeID="_x0000_i1027" DrawAspect="Content" ObjectID="_1768859728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pt" o:ole="">
            <v:imagedata r:id="rId15" o:title=""/>
          </v:shape>
          <o:OLEObject Type="Embed" ProgID="Word.OpenDocumentText.12" ShapeID="_x0000_i1028" DrawAspect="Content" ObjectID="_1768859729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50pt" o:ole="">
            <v:imagedata r:id="rId17" o:title=""/>
          </v:shape>
          <o:OLEObject Type="Embed" ProgID="Word.OpenDocumentText.12" ShapeID="_x0000_i1029" DrawAspect="Content" ObjectID="_1768859730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75pt" o:ole="">
            <v:imagedata r:id="rId19" o:title=""/>
          </v:shape>
          <o:OLEObject Type="Embed" ProgID="Word.OpenDocumentText.12" ShapeID="_x0000_i1030" DrawAspect="Content" ObjectID="_1768859731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1" type="#_x0000_t75" style="width:468pt;height:520.5pt" o:ole="">
            <v:imagedata r:id="rId21" o:title=""/>
          </v:shape>
          <o:OLEObject Type="Embed" ProgID="Word.OpenDocumentText.12" ShapeID="_x0000_i1031" DrawAspect="Content" ObjectID="_1768859732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32" type="#_x0000_t75" style="width:468pt;height:562.5pt" o:ole="">
            <v:imagedata r:id="rId23" o:title=""/>
          </v:shape>
          <o:OLEObject Type="Embed" ProgID="Word.OpenDocumentText.12" ShapeID="_x0000_i1032" DrawAspect="Content" ObjectID="_1768859733" r:id="rId24"/>
        </w:object>
      </w:r>
    </w:p>
    <w:p w14:paraId="067F0BB8" w14:textId="6A118B30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tl/>
        </w:rPr>
      </w:pPr>
      <w:r>
        <w:object w:dxaOrig="9360" w:dyaOrig="11250" w14:anchorId="4DD5DA9C">
          <v:shape id="_x0000_i1033" type="#_x0000_t75" style="width:468pt;height:562.5pt" o:ole="">
            <v:imagedata r:id="rId25" o:title=""/>
          </v:shape>
          <o:OLEObject Type="Embed" ProgID="Word.OpenDocumentText.12" ShapeID="_x0000_i1033" DrawAspect="Content" ObjectID="_1768859734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34" type="#_x0000_t75" style="width:468pt;height:495pt" o:ole="">
            <v:imagedata r:id="rId27" o:title=""/>
          </v:shape>
          <o:OLEObject Type="Embed" ProgID="Word.OpenDocumentText.12" ShapeID="_x0000_i1034" DrawAspect="Content" ObjectID="_1768859735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35" type="#_x0000_t75" style="width:468pt;height:495pt" o:ole="">
            <v:imagedata r:id="rId30" o:title=""/>
          </v:shape>
          <o:OLEObject Type="Embed" ProgID="Word.OpenDocumentText.12" ShapeID="_x0000_i1035" DrawAspect="Content" ObjectID="_1768859736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36" type="#_x0000_t75" style="width:468pt;height:246.75pt" o:ole="">
            <v:imagedata r:id="rId32" o:title=""/>
          </v:shape>
          <o:OLEObject Type="Embed" ProgID="Word.OpenDocumentText.12" ShapeID="_x0000_i1036" DrawAspect="Content" ObjectID="_1768859737" r:id="rId33"/>
        </w:object>
      </w:r>
    </w:p>
    <w:p w14:paraId="3194211D" w14:textId="6AA610AC" w:rsidR="00091191" w:rsidRPr="000605E4" w:rsidRDefault="003E0FBC" w:rsidP="000605E4">
      <w:pPr>
        <w:pStyle w:val="1"/>
        <w:rPr>
          <w:rFonts w:cs="Arial"/>
          <w:lang w:bidi="fa-IR"/>
        </w:rPr>
      </w:pPr>
      <w:r>
        <w:rPr>
          <w:rFonts w:hint="cs"/>
          <w:rtl/>
          <w:lang w:bidi="fa-IR"/>
        </w:rPr>
        <w:t>درس 19</w:t>
      </w:r>
      <w:r w:rsidR="000605E4">
        <w:rPr>
          <w:rFonts w:hint="cs"/>
          <w:rtl/>
          <w:lang w:bidi="fa-IR"/>
        </w:rPr>
        <w:t xml:space="preserve"> نمایش اطلاعات </w:t>
      </w:r>
      <w:r w:rsidR="000605E4">
        <w:rPr>
          <w:lang w:bidi="fa-IR"/>
        </w:rPr>
        <w:t>API</w:t>
      </w:r>
      <w:r w:rsidR="000605E4">
        <w:rPr>
          <w:rFonts w:hint="cs"/>
          <w:rtl/>
          <w:lang w:bidi="fa-IR"/>
        </w:rPr>
        <w:t xml:space="preserve"> در</w:t>
      </w:r>
      <w:r w:rsidR="000605E4">
        <w:rPr>
          <w:lang w:bidi="fa-IR"/>
        </w:rPr>
        <w:t xml:space="preserve"> PWA</w:t>
      </w:r>
    </w:p>
    <w:p w14:paraId="35B90FC1" w14:textId="10B2C7E2" w:rsidR="00FC1690" w:rsidRDefault="00F0331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طلاعات رو از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گرفتیم و نمایش دادیم:</w:t>
      </w:r>
    </w:p>
    <w:bookmarkStart w:id="12" w:name="_MON_1768380061"/>
    <w:bookmarkEnd w:id="12"/>
    <w:p w14:paraId="35AAE7AB" w14:textId="7E2AB92C" w:rsidR="00F03311" w:rsidRDefault="00F03311" w:rsidP="00F03311">
      <w:pPr>
        <w:pStyle w:val="a1"/>
        <w:rPr>
          <w:rtl/>
        </w:rPr>
      </w:pPr>
      <w:r>
        <w:object w:dxaOrig="9360" w:dyaOrig="9000" w14:anchorId="49B66E26">
          <v:shape id="_x0000_i1037" type="#_x0000_t75" style="width:468pt;height:450pt" o:ole="">
            <v:imagedata r:id="rId34" o:title=""/>
          </v:shape>
          <o:OLEObject Type="Embed" ProgID="Word.OpenDocumentText.12" ShapeID="_x0000_i1037" DrawAspect="Content" ObjectID="_1768859738" r:id="rId35"/>
        </w:object>
      </w:r>
    </w:p>
    <w:bookmarkStart w:id="13" w:name="_MON_1768380028"/>
    <w:bookmarkEnd w:id="13"/>
    <w:p w14:paraId="67A19895" w14:textId="3038AFDA" w:rsidR="00F03311" w:rsidRDefault="00F03311" w:rsidP="00F03311">
      <w:pPr>
        <w:pStyle w:val="a1"/>
        <w:rPr>
          <w:rtl/>
        </w:rPr>
      </w:pPr>
      <w:r>
        <w:object w:dxaOrig="9360" w:dyaOrig="11407" w14:anchorId="66ADECC6">
          <v:shape id="_x0000_i1038" type="#_x0000_t75" style="width:468pt;height:570pt" o:ole="">
            <v:imagedata r:id="rId36" o:title=""/>
          </v:shape>
          <o:OLEObject Type="Embed" ProgID="Word.OpenDocumentText.12" ShapeID="_x0000_i1038" DrawAspect="Content" ObjectID="_1768859739" r:id="rId37"/>
        </w:object>
      </w:r>
    </w:p>
    <w:p w14:paraId="4B7B785F" w14:textId="758C22CE" w:rsidR="000605E4" w:rsidRDefault="000605E4" w:rsidP="0010589C">
      <w:pPr>
        <w:pStyle w:val="a0"/>
        <w:rPr>
          <w:rtl/>
          <w:lang w:bidi="fa-IR"/>
        </w:rPr>
      </w:pPr>
    </w:p>
    <w:p w14:paraId="1C2040FC" w14:textId="774342A8" w:rsidR="000605E4" w:rsidRDefault="00F03311" w:rsidP="00F03311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20 لود کردن فایل با </w:t>
      </w:r>
      <w:r>
        <w:rPr>
          <w:lang w:bidi="fa-IR"/>
        </w:rPr>
        <w:t>Fetch</w:t>
      </w:r>
    </w:p>
    <w:p w14:paraId="6A612A9A" w14:textId="131C8A6F" w:rsidR="00F03311" w:rsidRDefault="00506079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سعی کردیم با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یک فایل </w:t>
      </w:r>
      <w:r>
        <w:rPr>
          <w:lang w:bidi="fa-IR"/>
        </w:rPr>
        <w:t>html</w:t>
      </w:r>
      <w:r>
        <w:rPr>
          <w:rFonts w:hint="cs"/>
          <w:rtl/>
          <w:lang w:bidi="fa-IR"/>
        </w:rPr>
        <w:t xml:space="preserve"> را بگیرم و نمایش بدهیم. این کار می توان برای نمایش یک المان مثل نوتیفیکیشن و </w:t>
      </w:r>
      <w:r w:rsidR="00AC07DD">
        <w:rPr>
          <w:rFonts w:hint="cs"/>
          <w:rtl/>
          <w:lang w:bidi="fa-IR"/>
        </w:rPr>
        <w:t>متن و ... که می خواهیم در تمامی صفحات تکرار شود، استفاده کرد.</w:t>
      </w:r>
    </w:p>
    <w:bookmarkStart w:id="14" w:name="_MON_1768380675"/>
    <w:bookmarkEnd w:id="14"/>
    <w:p w14:paraId="48F7806B" w14:textId="7C9F1B09" w:rsidR="00AC07DD" w:rsidRDefault="00AC07DD" w:rsidP="00AC07DD">
      <w:pPr>
        <w:pStyle w:val="a1"/>
        <w:rPr>
          <w:rtl/>
        </w:rPr>
      </w:pPr>
      <w:r>
        <w:object w:dxaOrig="9360" w:dyaOrig="4500" w14:anchorId="6A78F71C">
          <v:shape id="_x0000_i1039" type="#_x0000_t75" style="width:468pt;height:225pt" o:ole="">
            <v:imagedata r:id="rId38" o:title=""/>
          </v:shape>
          <o:OLEObject Type="Embed" ProgID="Word.OpenDocumentText.12" ShapeID="_x0000_i1039" DrawAspect="Content" ObjectID="_1768859740" r:id="rId39"/>
        </w:object>
      </w:r>
    </w:p>
    <w:bookmarkStart w:id="15" w:name="_MON_1768380737"/>
    <w:bookmarkEnd w:id="15"/>
    <w:p w14:paraId="44AD79D5" w14:textId="234241FD" w:rsidR="00AC07DD" w:rsidRDefault="00AC07DD" w:rsidP="00AC07DD">
      <w:pPr>
        <w:pStyle w:val="a1"/>
      </w:pPr>
      <w:r>
        <w:object w:dxaOrig="9360" w:dyaOrig="1350" w14:anchorId="24D142BE">
          <v:shape id="_x0000_i1040" type="#_x0000_t75" style="width:468pt;height:67.5pt" o:ole="">
            <v:imagedata r:id="rId40" o:title=""/>
          </v:shape>
          <o:OLEObject Type="Embed" ProgID="Word.OpenDocumentText.12" ShapeID="_x0000_i1040" DrawAspect="Content" ObjectID="_1768859741" r:id="rId41"/>
        </w:object>
      </w:r>
    </w:p>
    <w:bookmarkStart w:id="16" w:name="_MON_1768380704"/>
    <w:bookmarkEnd w:id="16"/>
    <w:p w14:paraId="4A60FBCC" w14:textId="7241BE84" w:rsidR="00F03311" w:rsidRDefault="00AC07DD" w:rsidP="00AC07DD">
      <w:pPr>
        <w:pStyle w:val="a1"/>
        <w:rPr>
          <w:rtl/>
        </w:rPr>
      </w:pPr>
      <w:r>
        <w:object w:dxaOrig="9360" w:dyaOrig="9900" w14:anchorId="7B903A2D">
          <v:shape id="_x0000_i1041" type="#_x0000_t75" style="width:468pt;height:495pt" o:ole="">
            <v:imagedata r:id="rId42" o:title=""/>
          </v:shape>
          <o:OLEObject Type="Embed" ProgID="Word.OpenDocumentText.12" ShapeID="_x0000_i1041" DrawAspect="Content" ObjectID="_1768859742" r:id="rId43"/>
        </w:object>
      </w:r>
    </w:p>
    <w:p w14:paraId="4F7928D5" w14:textId="6489FA44" w:rsidR="00F03311" w:rsidRDefault="00F03311" w:rsidP="0010589C">
      <w:pPr>
        <w:pStyle w:val="a0"/>
        <w:rPr>
          <w:rtl/>
          <w:lang w:bidi="fa-IR"/>
        </w:rPr>
      </w:pPr>
    </w:p>
    <w:p w14:paraId="1C52FD5D" w14:textId="7FACE6C0" w:rsidR="007602D7" w:rsidRDefault="007602D7" w:rsidP="007602D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1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ut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Fetch</w:t>
      </w:r>
    </w:p>
    <w:p w14:paraId="271D4B90" w14:textId="76FCFDC0" w:rsidR="007602D7" w:rsidRDefault="009E1786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بقیه موارد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مثل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رو بررسی کردیم:</w:t>
      </w:r>
    </w:p>
    <w:p w14:paraId="629FB458" w14:textId="23D8CB34" w:rsidR="009E1786" w:rsidRDefault="009E1786" w:rsidP="0010589C">
      <w:pPr>
        <w:pStyle w:val="a0"/>
        <w:rPr>
          <w:rtl/>
          <w:lang w:bidi="fa-IR"/>
        </w:rPr>
      </w:pPr>
    </w:p>
    <w:bookmarkStart w:id="17" w:name="_MON_1768381417"/>
    <w:bookmarkEnd w:id="17"/>
    <w:p w14:paraId="4EF85BA3" w14:textId="5CD7B9DF" w:rsidR="009E1786" w:rsidRDefault="009E1786" w:rsidP="009E1786">
      <w:pPr>
        <w:pStyle w:val="a1"/>
        <w:rPr>
          <w:rtl/>
        </w:rPr>
      </w:pPr>
      <w:r>
        <w:object w:dxaOrig="9360" w:dyaOrig="11250" w14:anchorId="03BF03D2">
          <v:shape id="_x0000_i1042" type="#_x0000_t75" style="width:468pt;height:562.5pt" o:ole="">
            <v:imagedata r:id="rId44" o:title=""/>
          </v:shape>
          <o:OLEObject Type="Embed" ProgID="Word.OpenDocumentText.12" ShapeID="_x0000_i1042" DrawAspect="Content" ObjectID="_1768859743" r:id="rId45"/>
        </w:object>
      </w:r>
    </w:p>
    <w:p w14:paraId="0738D21D" w14:textId="77777777" w:rsidR="007602D7" w:rsidRDefault="007602D7" w:rsidP="0010589C">
      <w:pPr>
        <w:pStyle w:val="a0"/>
        <w:rPr>
          <w:rtl/>
          <w:lang w:bidi="fa-IR"/>
        </w:rPr>
      </w:pPr>
    </w:p>
    <w:p w14:paraId="1B878896" w14:textId="0B6CD47B" w:rsidR="007602D7" w:rsidRDefault="00F105C3" w:rsidP="00F105C3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2 </w:t>
      </w:r>
      <w:r>
        <w:rPr>
          <w:lang w:bidi="fa-IR"/>
        </w:rPr>
        <w:t>Service Worker</w:t>
      </w:r>
      <w:r>
        <w:rPr>
          <w:rFonts w:hint="cs"/>
          <w:rtl/>
          <w:lang w:bidi="fa-IR"/>
        </w:rPr>
        <w:t xml:space="preserve"> چیست؟</w:t>
      </w:r>
    </w:p>
    <w:p w14:paraId="0A123172" w14:textId="13FB7F89" w:rsidR="00F105C3" w:rsidRDefault="00F105C3" w:rsidP="00F105C3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این مفهوم رابط بین </w:t>
      </w:r>
      <w:r>
        <w:rPr>
          <w:lang w:bidi="fa-IR"/>
        </w:rPr>
        <w:t>application</w:t>
      </w:r>
      <w:r>
        <w:rPr>
          <w:rFonts w:hint="cs"/>
          <w:rtl/>
          <w:lang w:bidi="fa-IR"/>
        </w:rPr>
        <w:t xml:space="preserve"> و وب و </w:t>
      </w:r>
      <w:r>
        <w:rPr>
          <w:lang w:bidi="fa-IR"/>
        </w:rPr>
        <w:t>catch</w:t>
      </w:r>
      <w:r>
        <w:rPr>
          <w:rFonts w:hint="cs"/>
          <w:rtl/>
          <w:lang w:bidi="fa-IR"/>
        </w:rPr>
        <w:t xml:space="preserve"> هست. این صفحه </w:t>
      </w:r>
      <w:r>
        <w:rPr>
          <w:lang w:bidi="fa-IR"/>
        </w:rPr>
        <w:t>Script</w:t>
      </w:r>
      <w:r>
        <w:rPr>
          <w:rFonts w:hint="cs"/>
          <w:rtl/>
          <w:lang w:bidi="fa-IR"/>
        </w:rPr>
        <w:t xml:space="preserve"> های صفحات را کنترل و ران می کند و مثل عکس به عنوان واسطه عمل می کند.</w:t>
      </w:r>
    </w:p>
    <w:p w14:paraId="5F5EA289" w14:textId="30129327" w:rsidR="00F105C3" w:rsidRDefault="00F105C3" w:rsidP="00F105C3">
      <w:pPr>
        <w:pStyle w:val="a1"/>
        <w:rPr>
          <w:rtl/>
        </w:rPr>
      </w:pPr>
      <w:r>
        <w:rPr>
          <w:rFonts w:hint="cs"/>
          <w:noProof/>
          <w:rtl/>
          <w:lang w:eastAsia="en-US" w:bidi="ar-SA"/>
        </w:rPr>
        <w:lastRenderedPageBreak/>
        <w:drawing>
          <wp:inline distT="0" distB="0" distL="0" distR="0" wp14:anchorId="53A41855" wp14:editId="1C1F52AE">
            <wp:extent cx="4099075" cy="2101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476" cy="210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E80" w14:textId="4C5D6A08" w:rsidR="00F105C3" w:rsidRDefault="00F105C3" w:rsidP="0010589C">
      <w:pPr>
        <w:pStyle w:val="a0"/>
        <w:rPr>
          <w:rtl/>
          <w:lang w:bidi="fa-IR"/>
        </w:rPr>
      </w:pPr>
    </w:p>
    <w:p w14:paraId="36B9938B" w14:textId="2D4D9238" w:rsidR="0051231C" w:rsidRDefault="0051231C" w:rsidP="0051231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3 ویداد های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13EF4A95" w14:textId="36292C06" w:rsidR="0051231C" w:rsidRPr="0051231C" w:rsidRDefault="0051231C" w:rsidP="0051231C">
      <w:pPr>
        <w:pStyle w:val="a0"/>
        <w:rPr>
          <w:szCs w:val="24"/>
          <w:lang w:bidi="fa-IR"/>
        </w:rPr>
      </w:pPr>
      <w:r w:rsidRPr="0051231C">
        <w:rPr>
          <w:rFonts w:hint="cs"/>
          <w:szCs w:val="24"/>
          <w:rtl/>
        </w:rPr>
        <w:t>در این جلسه رویداد های سرویس وروکر رو  به  صورت تئوری بررسی کردیم.</w:t>
      </w:r>
    </w:p>
    <w:p w14:paraId="0EE3884E" w14:textId="22604627" w:rsidR="0051231C" w:rsidRDefault="0051231C" w:rsidP="0051231C">
      <w:pPr>
        <w:pStyle w:val="a1"/>
      </w:pPr>
      <w:r w:rsidRPr="0051231C">
        <w:rPr>
          <w:noProof/>
          <w:rtl/>
          <w:lang w:eastAsia="en-US" w:bidi="ar-SA"/>
        </w:rPr>
        <w:drawing>
          <wp:inline distT="0" distB="0" distL="0" distR="0" wp14:anchorId="626FF97E" wp14:editId="7D11B289">
            <wp:extent cx="5505450" cy="2437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1004" w14:textId="21251107" w:rsidR="0051231C" w:rsidRDefault="0051231C" w:rsidP="0010589C">
      <w:pPr>
        <w:pStyle w:val="a0"/>
        <w:rPr>
          <w:lang w:bidi="fa-IR"/>
        </w:rPr>
      </w:pPr>
    </w:p>
    <w:p w14:paraId="260AF257" w14:textId="5E715914" w:rsidR="0051231C" w:rsidRDefault="005B677A" w:rsidP="005B677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4 چرخه حیات 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3D73373F" w14:textId="2E3CD1D3" w:rsidR="005B677A" w:rsidRDefault="005B677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</w:t>
      </w:r>
      <w:r w:rsidR="00C76719">
        <w:rPr>
          <w:rFonts w:hint="cs"/>
          <w:rtl/>
          <w:lang w:bidi="fa-IR"/>
        </w:rPr>
        <w:t>چرخه کار سرویس ورکر به صورت تئوری بررسی شد.</w:t>
      </w:r>
    </w:p>
    <w:p w14:paraId="41253FA9" w14:textId="3713E3BE" w:rsidR="005B677A" w:rsidRDefault="005B677A" w:rsidP="005B677A">
      <w:pPr>
        <w:pStyle w:val="a1"/>
        <w:rPr>
          <w:rtl/>
        </w:rPr>
      </w:pPr>
      <w:r w:rsidRPr="005B677A">
        <w:rPr>
          <w:noProof/>
          <w:rtl/>
          <w:lang w:eastAsia="en-US" w:bidi="ar-SA"/>
        </w:rPr>
        <w:lastRenderedPageBreak/>
        <w:drawing>
          <wp:inline distT="0" distB="0" distL="0" distR="0" wp14:anchorId="1114C48C" wp14:editId="7B094BFF">
            <wp:extent cx="5505450" cy="2439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3C01" w14:textId="473A11BB" w:rsidR="005B677A" w:rsidRDefault="005B677A" w:rsidP="0010589C">
      <w:pPr>
        <w:pStyle w:val="a0"/>
        <w:rPr>
          <w:rtl/>
          <w:lang w:bidi="fa-IR"/>
        </w:rPr>
      </w:pPr>
    </w:p>
    <w:p w14:paraId="19C70BF3" w14:textId="76B060D8" w:rsidR="005B677A" w:rsidRDefault="005B677A" w:rsidP="0010589C">
      <w:pPr>
        <w:pStyle w:val="a0"/>
        <w:rPr>
          <w:rtl/>
          <w:lang w:bidi="fa-IR"/>
        </w:rPr>
      </w:pPr>
    </w:p>
    <w:p w14:paraId="678041F7" w14:textId="58BE4BD4" w:rsidR="00700C57" w:rsidRDefault="00700C57" w:rsidP="00700C5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5 ساخت و </w:t>
      </w:r>
      <w:r>
        <w:rPr>
          <w:lang w:bidi="fa-IR"/>
        </w:rPr>
        <w:t>install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Service Worker</w:t>
      </w:r>
    </w:p>
    <w:p w14:paraId="176FF875" w14:textId="6D13157B" w:rsidR="00700C57" w:rsidRDefault="00D23F9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قسمت اسکوپ بررسی شد. اسکوپ به سرویس ورکر می گوید که کدام قسمت هارا باید کنترل کند.</w:t>
      </w:r>
    </w:p>
    <w:p w14:paraId="102C045A" w14:textId="4A856DB3" w:rsidR="00B91E19" w:rsidRDefault="00B91E19" w:rsidP="0010589C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و همیشه توی روت پروژه بزارین که همه فایل و صفحات را کنترل کند.</w:t>
      </w:r>
      <w:r w:rsidR="00663D57">
        <w:rPr>
          <w:rFonts w:hint="cs"/>
          <w:rtl/>
          <w:lang w:bidi="fa-IR"/>
        </w:rPr>
        <w:t xml:space="preserve"> فایل </w:t>
      </w:r>
      <w:r w:rsidR="00D87DA1">
        <w:rPr>
          <w:lang w:bidi="fa-IR"/>
        </w:rPr>
        <w:t>Html</w:t>
      </w:r>
      <w:r w:rsidR="00D87DA1">
        <w:rPr>
          <w:rFonts w:hint="cs"/>
          <w:rtl/>
          <w:lang w:bidi="fa-IR"/>
        </w:rPr>
        <w:t xml:space="preserve"> اصلی پروژه که به صورت زیر هست.</w:t>
      </w:r>
    </w:p>
    <w:bookmarkStart w:id="18" w:name="_MON_1768387611"/>
    <w:bookmarkEnd w:id="18"/>
    <w:p w14:paraId="3538B9C5" w14:textId="7129A0D5" w:rsidR="00700C57" w:rsidRDefault="00663D57" w:rsidP="00663D57">
      <w:pPr>
        <w:pStyle w:val="a1"/>
        <w:rPr>
          <w:rtl/>
        </w:rPr>
      </w:pPr>
      <w:r>
        <w:object w:dxaOrig="9360" w:dyaOrig="9000" w14:anchorId="2793C153">
          <v:shape id="_x0000_i1043" type="#_x0000_t75" style="width:468pt;height:450pt" o:ole="">
            <v:imagedata r:id="rId49" o:title=""/>
          </v:shape>
          <o:OLEObject Type="Embed" ProgID="Word.OpenDocumentText.12" ShapeID="_x0000_i1043" DrawAspect="Content" ObjectID="_1768859744" r:id="rId50"/>
        </w:object>
      </w:r>
    </w:p>
    <w:p w14:paraId="551BBEBB" w14:textId="20C36469" w:rsidR="00D87DA1" w:rsidRDefault="00D87DA1" w:rsidP="00D87DA1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فایل </w:t>
      </w:r>
      <w:r>
        <w:rPr>
          <w:lang w:bidi="fa-IR"/>
        </w:rPr>
        <w:t>app.js</w:t>
      </w:r>
      <w:r>
        <w:rPr>
          <w:rFonts w:hint="cs"/>
          <w:rtl/>
          <w:lang w:bidi="fa-IR"/>
        </w:rPr>
        <w:t xml:space="preserve"> که توی اون سرویس وروکر رو ریجیستر می کنیم. در شرط </w:t>
      </w:r>
      <w:r>
        <w:rPr>
          <w:lang w:bidi="fa-IR"/>
        </w:rPr>
        <w:t>if</w:t>
      </w:r>
      <w:r>
        <w:rPr>
          <w:rFonts w:hint="cs"/>
          <w:rtl/>
          <w:lang w:bidi="fa-IR"/>
        </w:rPr>
        <w:t xml:space="preserve"> صورتی چک می کنیم اگر مروگر از سرویس ورکر پشتیبانی می کنه بعد ریجیستر بشه. قسمت ابی ه برای این است که ابتدا تمام محتوای صفحه لوود بشه بعد سرویس روکر ریجیستر بشه و اگر مشکلی در لوود بود سرویس روکر ریجیستر نشه. بقیه موارد هم که مثل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ند:</w:t>
      </w:r>
    </w:p>
    <w:bookmarkStart w:id="19" w:name="_MON_1768388738"/>
    <w:bookmarkEnd w:id="19"/>
    <w:p w14:paraId="4A1C3BF4" w14:textId="2E71E57B" w:rsidR="00D87DA1" w:rsidRDefault="00D87DA1" w:rsidP="00D87DA1">
      <w:pPr>
        <w:pStyle w:val="a1"/>
        <w:rPr>
          <w:rtl/>
        </w:rPr>
      </w:pPr>
      <w:r>
        <w:object w:dxaOrig="9360" w:dyaOrig="7650" w14:anchorId="5EC6F3AD">
          <v:shape id="_x0000_i1044" type="#_x0000_t75" style="width:468pt;height:382.5pt" o:ole="">
            <v:imagedata r:id="rId51" o:title=""/>
          </v:shape>
          <o:OLEObject Type="Embed" ProgID="Word.OpenDocumentText.12" ShapeID="_x0000_i1044" DrawAspect="Content" ObjectID="_1768859745" r:id="rId52"/>
        </w:object>
      </w:r>
    </w:p>
    <w:p w14:paraId="7043251B" w14:textId="77D4235B" w:rsidR="00700C57" w:rsidRDefault="00D87DA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خود سرویس ورکر هم به صورت زیر تعریف میشه و به این صورته </w:t>
      </w:r>
      <w:r>
        <w:rPr>
          <w:lang w:bidi="fa-IR"/>
        </w:rPr>
        <w:t>Event</w:t>
      </w:r>
      <w:r>
        <w:rPr>
          <w:rFonts w:hint="cs"/>
          <w:rtl/>
          <w:lang w:bidi="fa-IR"/>
        </w:rPr>
        <w:t xml:space="preserve"> های مختلف داخل اون نوشته میشه مثل </w:t>
      </w:r>
      <w:proofErr w:type="spellStart"/>
      <w:r>
        <w:rPr>
          <w:lang w:bidi="fa-IR"/>
        </w:rPr>
        <w:t>install,activate</w:t>
      </w:r>
      <w:proofErr w:type="spellEnd"/>
      <w:r>
        <w:rPr>
          <w:rFonts w:hint="cs"/>
          <w:rtl/>
          <w:lang w:bidi="fa-IR"/>
        </w:rPr>
        <w:t xml:space="preserve"> که در جلسه پیش بررسی کردیم:</w:t>
      </w:r>
    </w:p>
    <w:bookmarkStart w:id="20" w:name="_MON_1768389192"/>
    <w:bookmarkEnd w:id="20"/>
    <w:p w14:paraId="205D5458" w14:textId="651B1E50" w:rsidR="00D87DA1" w:rsidRDefault="00D87DA1" w:rsidP="00D87DA1">
      <w:pPr>
        <w:pStyle w:val="a1"/>
        <w:rPr>
          <w:rtl/>
        </w:rPr>
      </w:pPr>
      <w:r>
        <w:object w:dxaOrig="9360" w:dyaOrig="4950" w14:anchorId="00FE968A">
          <v:shape id="_x0000_i1045" type="#_x0000_t75" style="width:468pt;height:247.5pt" o:ole="">
            <v:imagedata r:id="rId53" o:title=""/>
          </v:shape>
          <o:OLEObject Type="Embed" ProgID="Word.OpenDocumentText.12" ShapeID="_x0000_i1045" DrawAspect="Content" ObjectID="_1768859746" r:id="rId54"/>
        </w:object>
      </w:r>
    </w:p>
    <w:p w14:paraId="11D0F2B8" w14:textId="3D48E3D5" w:rsidR="00D87DA1" w:rsidRDefault="00D87DA1" w:rsidP="0010589C">
      <w:pPr>
        <w:pStyle w:val="a0"/>
        <w:rPr>
          <w:rtl/>
          <w:lang w:bidi="fa-IR"/>
        </w:rPr>
      </w:pPr>
    </w:p>
    <w:p w14:paraId="305937F3" w14:textId="2406F734" w:rsidR="00D87DA1" w:rsidRDefault="00D87DA1" w:rsidP="0010589C">
      <w:pPr>
        <w:pStyle w:val="a0"/>
        <w:rPr>
          <w:rtl/>
          <w:lang w:bidi="fa-IR"/>
        </w:rPr>
      </w:pPr>
    </w:p>
    <w:p w14:paraId="3A4653BE" w14:textId="4388A774" w:rsidR="00D87DA1" w:rsidRDefault="00D87DA1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6 مدیریت </w:t>
      </w:r>
      <w:r w:rsidR="00EC4CF2">
        <w:rPr>
          <w:lang w:bidi="fa-IR"/>
        </w:rPr>
        <w:t>service Worker</w:t>
      </w:r>
      <w:r w:rsidR="00EC4CF2">
        <w:rPr>
          <w:rFonts w:hint="cs"/>
          <w:rtl/>
          <w:lang w:bidi="fa-IR"/>
        </w:rPr>
        <w:t xml:space="preserve"> از طریق مروگر</w:t>
      </w:r>
    </w:p>
    <w:p w14:paraId="284A591D" w14:textId="4D1B5C02" w:rsidR="00D87DA1" w:rsidRDefault="00EC4CF2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درستور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اضافه شد:</w:t>
      </w:r>
    </w:p>
    <w:bookmarkStart w:id="21" w:name="_MON_1768389796"/>
    <w:bookmarkEnd w:id="21"/>
    <w:p w14:paraId="2DA5A9F2" w14:textId="475FBE9D" w:rsidR="00EC4CF2" w:rsidRDefault="00EC4CF2" w:rsidP="00EC4CF2">
      <w:pPr>
        <w:pStyle w:val="a1"/>
        <w:rPr>
          <w:rtl/>
        </w:rPr>
      </w:pPr>
      <w:r>
        <w:object w:dxaOrig="9360" w:dyaOrig="5850" w14:anchorId="0ABD395F">
          <v:shape id="_x0000_i1046" type="#_x0000_t75" style="width:468pt;height:292.5pt" o:ole="">
            <v:imagedata r:id="rId55" o:title=""/>
          </v:shape>
          <o:OLEObject Type="Embed" ProgID="Word.OpenDocumentText.12" ShapeID="_x0000_i1046" DrawAspect="Content" ObjectID="_1768859747" r:id="rId56"/>
        </w:object>
      </w:r>
    </w:p>
    <w:p w14:paraId="3358853A" w14:textId="16055778" w:rsidR="00EC4CF2" w:rsidRDefault="00EC4CF2" w:rsidP="0010589C">
      <w:pPr>
        <w:pStyle w:val="a0"/>
        <w:rPr>
          <w:rtl/>
          <w:lang w:bidi="fa-IR"/>
        </w:rPr>
      </w:pPr>
    </w:p>
    <w:p w14:paraId="65F965CA" w14:textId="61D745F5" w:rsidR="00EC4CF2" w:rsidRDefault="00EC4CF2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7 دیباگ کردن </w:t>
      </w:r>
      <w:r>
        <w:rPr>
          <w:lang w:bidi="fa-IR"/>
        </w:rPr>
        <w:t>service Worker</w:t>
      </w:r>
    </w:p>
    <w:p w14:paraId="1AA3B660" w14:textId="08258107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با استفاده از کد هایلایت شده مرورگر  رو مجبور می کنمیم که زمانی ک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تغییر کرد به صورت خودکار خودش </w:t>
      </w:r>
      <w:proofErr w:type="spellStart"/>
      <w:r>
        <w:rPr>
          <w:lang w:bidi="fa-IR"/>
        </w:rPr>
        <w:t>sw</w:t>
      </w:r>
      <w:proofErr w:type="spellEnd"/>
      <w:r>
        <w:rPr>
          <w:rFonts w:hint="cs"/>
          <w:rtl/>
          <w:lang w:bidi="fa-IR"/>
        </w:rPr>
        <w:t xml:space="preserve"> جدید را ریجیستر بکنه. البته بهتره بعد از چند رو این کد رو برداریم. یکسری مشکل ایجاد میکنه.</w:t>
      </w:r>
    </w:p>
    <w:bookmarkStart w:id="22" w:name="_MON_1768390571"/>
    <w:bookmarkEnd w:id="22"/>
    <w:p w14:paraId="1195F81E" w14:textId="606ADDB5" w:rsidR="00EC4CF2" w:rsidRDefault="00CE4BE7" w:rsidP="00CE4BE7">
      <w:pPr>
        <w:pStyle w:val="a1"/>
        <w:rPr>
          <w:rtl/>
        </w:rPr>
      </w:pPr>
      <w:r>
        <w:object w:dxaOrig="9360" w:dyaOrig="6300" w14:anchorId="489A6042">
          <v:shape id="_x0000_i1047" type="#_x0000_t75" style="width:468pt;height:315pt" o:ole="">
            <v:imagedata r:id="rId57" o:title=""/>
          </v:shape>
          <o:OLEObject Type="Embed" ProgID="Word.OpenDocumentText.12" ShapeID="_x0000_i1047" DrawAspect="Content" ObjectID="_1768859748" r:id="rId58"/>
        </w:object>
      </w:r>
    </w:p>
    <w:p w14:paraId="278227F1" w14:textId="1C6950A1" w:rsidR="00EC4CF2" w:rsidRDefault="00EC4CF2" w:rsidP="0010589C">
      <w:pPr>
        <w:pStyle w:val="a0"/>
        <w:rPr>
          <w:rtl/>
          <w:lang w:bidi="fa-IR"/>
        </w:rPr>
      </w:pPr>
    </w:p>
    <w:p w14:paraId="0F46F50D" w14:textId="070CC48C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زمان </w:t>
      </w:r>
      <w:r>
        <w:rPr>
          <w:lang w:bidi="fa-IR"/>
        </w:rPr>
        <w:t>Develop</w:t>
      </w:r>
      <w:r>
        <w:rPr>
          <w:rFonts w:hint="cs"/>
          <w:rtl/>
          <w:lang w:bidi="fa-IR"/>
        </w:rPr>
        <w:t xml:space="preserve"> هم این کار میشه کرد:</w:t>
      </w:r>
    </w:p>
    <w:p w14:paraId="0FDCDC32" w14:textId="372669AF" w:rsidR="00CE4BE7" w:rsidRDefault="00CE4BE7" w:rsidP="0010589C">
      <w:pPr>
        <w:pStyle w:val="a0"/>
        <w:rPr>
          <w:rtl/>
          <w:lang w:bidi="fa-IR"/>
        </w:rPr>
      </w:pPr>
    </w:p>
    <w:p w14:paraId="57B13F9B" w14:textId="43FC4EB3" w:rsidR="00CE4BE7" w:rsidRDefault="00CE4BE7" w:rsidP="00CE4BE7">
      <w:pPr>
        <w:pStyle w:val="a1"/>
        <w:rPr>
          <w:rtl/>
        </w:rPr>
      </w:pPr>
      <w:r w:rsidRPr="00CE4BE7">
        <w:rPr>
          <w:noProof/>
          <w:rtl/>
          <w:lang w:eastAsia="en-US" w:bidi="ar-SA"/>
        </w:rPr>
        <w:drawing>
          <wp:inline distT="0" distB="0" distL="0" distR="0" wp14:anchorId="4163FB26" wp14:editId="302B50EF">
            <wp:extent cx="5505450" cy="2626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C1FC2" w14:textId="3A9412B4" w:rsidR="00CE4BE7" w:rsidRDefault="00CE4BE7" w:rsidP="0010589C">
      <w:pPr>
        <w:pStyle w:val="a0"/>
        <w:rPr>
          <w:rtl/>
          <w:lang w:bidi="fa-IR"/>
        </w:rPr>
      </w:pPr>
    </w:p>
    <w:p w14:paraId="5D9E6180" w14:textId="59E9566C" w:rsidR="00CE4BE7" w:rsidRDefault="00CE4BE7" w:rsidP="00CE4BE7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28 بررسی </w:t>
      </w:r>
      <w:r>
        <w:rPr>
          <w:lang w:bidi="fa-IR"/>
        </w:rPr>
        <w:t>App Banner</w:t>
      </w:r>
    </w:p>
    <w:p w14:paraId="578D5A62" w14:textId="4B033A3F" w:rsidR="00CE4BE7" w:rsidRDefault="00CE4BE7" w:rsidP="0010589C">
      <w:pPr>
        <w:pStyle w:val="a0"/>
        <w:rPr>
          <w:rtl/>
          <w:lang w:bidi="fa-IR"/>
        </w:rPr>
      </w:pPr>
    </w:p>
    <w:p w14:paraId="55DE4EA3" w14:textId="269AA8F0" w:rsidR="00CE4BE7" w:rsidRDefault="00336CE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app Banner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manifest</w:t>
      </w:r>
      <w:r>
        <w:rPr>
          <w:rFonts w:hint="cs"/>
          <w:rtl/>
          <w:lang w:bidi="fa-IR"/>
        </w:rPr>
        <w:t xml:space="preserve"> بررسی شد و هم چنین ارتباط بین کروم با کروم شبیه ساز بررسی شد.</w:t>
      </w:r>
    </w:p>
    <w:p w14:paraId="338F342B" w14:textId="78236677" w:rsidR="00CE4BE7" w:rsidRDefault="00CE4BE7" w:rsidP="0010589C">
      <w:pPr>
        <w:pStyle w:val="a0"/>
        <w:rPr>
          <w:rtl/>
          <w:lang w:bidi="fa-IR"/>
        </w:rPr>
      </w:pPr>
    </w:p>
    <w:p w14:paraId="011EDD4B" w14:textId="470CEDBC" w:rsidR="00336CEC" w:rsidRDefault="00336CEC" w:rsidP="00336CEC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29 نصب </w:t>
      </w:r>
      <w:proofErr w:type="spellStart"/>
      <w:r>
        <w:rPr>
          <w:lang w:bidi="fa-IR"/>
        </w:rPr>
        <w:t>Peompt</w:t>
      </w:r>
      <w:proofErr w:type="spellEnd"/>
      <w:r>
        <w:rPr>
          <w:lang w:bidi="fa-IR"/>
        </w:rPr>
        <w:t xml:space="preserve"> App Banner</w:t>
      </w:r>
    </w:p>
    <w:p w14:paraId="69D808F6" w14:textId="02FF4B69" w:rsidR="00336CEC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جازه نصب برنامه رو به صورت دستی گرفتیم و روی یک دکمه گزارشتیم. این کار با </w:t>
      </w:r>
      <w:r>
        <w:rPr>
          <w:lang w:bidi="fa-IR"/>
        </w:rPr>
        <w:t>prompt</w:t>
      </w:r>
      <w:r>
        <w:rPr>
          <w:rFonts w:hint="cs"/>
          <w:rtl/>
          <w:lang w:bidi="fa-IR"/>
        </w:rPr>
        <w:t xml:space="preserve"> انجام شد.</w:t>
      </w:r>
    </w:p>
    <w:p w14:paraId="48A7C296" w14:textId="697E20C0" w:rsidR="004A1D6D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برای بررسی جلسه بهتره که جلسه رو دوباره ببینی.</w:t>
      </w:r>
    </w:p>
    <w:bookmarkStart w:id="23" w:name="_MON_1768393062"/>
    <w:bookmarkEnd w:id="23"/>
    <w:p w14:paraId="4E0DAE4E" w14:textId="77A1100B" w:rsidR="004A1D6D" w:rsidRDefault="004A1D6D" w:rsidP="004A1D6D">
      <w:pPr>
        <w:pStyle w:val="a1"/>
        <w:rPr>
          <w:rtl/>
        </w:rPr>
      </w:pPr>
      <w:r>
        <w:object w:dxaOrig="9360" w:dyaOrig="12825" w14:anchorId="34F6A536">
          <v:shape id="_x0000_i1048" type="#_x0000_t75" style="width:468pt;height:641.25pt" o:ole="">
            <v:imagedata r:id="rId60" o:title=""/>
          </v:shape>
          <o:OLEObject Type="Embed" ProgID="Word.OpenDocumentText.12" ShapeID="_x0000_i1048" DrawAspect="Content" ObjectID="_1768859749" r:id="rId61"/>
        </w:object>
      </w:r>
    </w:p>
    <w:p w14:paraId="5E5258D5" w14:textId="76065B92" w:rsidR="00336CEC" w:rsidRDefault="00336CEC" w:rsidP="0010589C">
      <w:pPr>
        <w:pStyle w:val="a0"/>
        <w:rPr>
          <w:rtl/>
          <w:lang w:bidi="fa-IR"/>
        </w:rPr>
      </w:pPr>
    </w:p>
    <w:p w14:paraId="6CF3F7BB" w14:textId="23613BE7" w:rsidR="00336CEC" w:rsidRDefault="00336CEC" w:rsidP="0010589C">
      <w:pPr>
        <w:pStyle w:val="a0"/>
        <w:rPr>
          <w:rtl/>
          <w:lang w:bidi="fa-IR"/>
        </w:rPr>
      </w:pPr>
    </w:p>
    <w:p w14:paraId="6443BF7E" w14:textId="08758E07" w:rsidR="00111DA4" w:rsidRDefault="00111DA4" w:rsidP="00111DA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30 دیباگ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در </w:t>
      </w:r>
      <w:proofErr w:type="spellStart"/>
      <w:r>
        <w:rPr>
          <w:lang w:bidi="fa-IR"/>
        </w:rPr>
        <w:t>Emolator</w:t>
      </w:r>
      <w:proofErr w:type="spellEnd"/>
      <w:r>
        <w:rPr>
          <w:rFonts w:hint="cs"/>
          <w:rtl/>
          <w:lang w:bidi="fa-IR"/>
        </w:rPr>
        <w:t xml:space="preserve"> </w:t>
      </w:r>
    </w:p>
    <w:p w14:paraId="09B6A4EA" w14:textId="0E05FD2C" w:rsidR="00336CEC" w:rsidRDefault="00111DA4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این قسمت طریقه اتصال امولاتور گوشی رو به کروم دکستاپ بررسی کردیم. جلسه مهمی هست برای دیباگ روی گوشی بسیار کار امد هست.</w:t>
      </w:r>
    </w:p>
    <w:p w14:paraId="16CE36F0" w14:textId="737A0E34" w:rsidR="002E04EB" w:rsidRDefault="002E04EB" w:rsidP="0010589C">
      <w:pPr>
        <w:pStyle w:val="a0"/>
        <w:rPr>
          <w:rtl/>
          <w:lang w:bidi="fa-IR"/>
        </w:rPr>
      </w:pPr>
    </w:p>
    <w:p w14:paraId="2C7FDA6D" w14:textId="03FBC268" w:rsidR="002E04EB" w:rsidRDefault="002E04EB" w:rsidP="002E04E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1 ساخت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پروژه نهایی</w:t>
      </w:r>
    </w:p>
    <w:p w14:paraId="6C5DB445" w14:textId="20F48D1F" w:rsidR="002E04EB" w:rsidRDefault="002E04EB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 w:rsidR="00D95935">
        <w:rPr>
          <w:rFonts w:hint="cs"/>
          <w:rtl/>
          <w:lang w:bidi="fa-IR"/>
        </w:rPr>
        <w:t>در</w:t>
      </w:r>
      <w:r>
        <w:rPr>
          <w:rFonts w:hint="cs"/>
          <w:rtl/>
          <w:lang w:bidi="fa-IR"/>
        </w:rPr>
        <w:t xml:space="preserve"> پروژه اصلی</w:t>
      </w:r>
      <w:r w:rsidR="00D95935">
        <w:rPr>
          <w:rFonts w:hint="cs"/>
          <w:rtl/>
          <w:lang w:bidi="fa-IR"/>
        </w:rPr>
        <w:t xml:space="preserve"> </w:t>
      </w:r>
      <w:r w:rsidR="00D95935">
        <w:rPr>
          <w:lang w:bidi="fa-IR"/>
        </w:rPr>
        <w:t>SW</w:t>
      </w:r>
      <w:r w:rsidR="00D95935">
        <w:rPr>
          <w:rFonts w:hint="cs"/>
          <w:rtl/>
          <w:lang w:bidi="fa-IR"/>
        </w:rPr>
        <w:t xml:space="preserve"> ریجیستر می شود و نوشته می شود:</w:t>
      </w:r>
    </w:p>
    <w:p w14:paraId="60D6A658" w14:textId="6FC835BB" w:rsidR="00D95935" w:rsidRDefault="00D95935" w:rsidP="00D95935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قسمت صورتی منتظر می ماند که کل صفحه لود شود. </w:t>
      </w:r>
      <w:r>
        <w:rPr>
          <w:lang w:bidi="fa-IR"/>
        </w:rPr>
        <w:t>Scope</w:t>
      </w:r>
      <w:r>
        <w:rPr>
          <w:rFonts w:hint="cs"/>
          <w:rtl/>
          <w:lang w:bidi="fa-IR"/>
        </w:rPr>
        <w:t xml:space="preserve"> دامنه کنترل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را مشخص می کند که اینجا کل </w:t>
      </w:r>
      <w:r>
        <w:rPr>
          <w:lang w:bidi="fa-IR"/>
        </w:rPr>
        <w:t>Root</w:t>
      </w:r>
      <w:r>
        <w:rPr>
          <w:rFonts w:hint="cs"/>
          <w:rtl/>
          <w:lang w:bidi="fa-IR"/>
        </w:rPr>
        <w:t xml:space="preserve"> است. در قسمت </w:t>
      </w:r>
      <w:r>
        <w:rPr>
          <w:lang w:bidi="fa-IR"/>
        </w:rPr>
        <w:t>log</w:t>
      </w:r>
      <w:r>
        <w:rPr>
          <w:rFonts w:hint="cs"/>
          <w:rtl/>
          <w:lang w:bidi="fa-IR"/>
        </w:rPr>
        <w:t xml:space="preserve"> می توان </w:t>
      </w:r>
      <w:r>
        <w:rPr>
          <w:lang w:bidi="fa-IR"/>
        </w:rPr>
        <w:t>res</w:t>
      </w:r>
      <w:r>
        <w:rPr>
          <w:rFonts w:hint="cs"/>
          <w:rtl/>
          <w:lang w:bidi="fa-IR"/>
        </w:rPr>
        <w:t xml:space="preserve"> را مشاهد کرد.</w:t>
      </w:r>
    </w:p>
    <w:bookmarkStart w:id="24" w:name="_MON_1768577776"/>
    <w:bookmarkEnd w:id="24"/>
    <w:p w14:paraId="4F50262B" w14:textId="1D5EB1D9" w:rsidR="00D95935" w:rsidRDefault="00D95935" w:rsidP="00D95935">
      <w:pPr>
        <w:pStyle w:val="a1"/>
        <w:rPr>
          <w:rtl/>
        </w:rPr>
      </w:pPr>
      <w:r>
        <w:object w:dxaOrig="9360" w:dyaOrig="8126" w14:anchorId="24BF7471">
          <v:shape id="_x0000_i1049" type="#_x0000_t75" style="width:468pt;height:406.5pt" o:ole="">
            <v:imagedata r:id="rId62" o:title=""/>
          </v:shape>
          <o:OLEObject Type="Embed" ProgID="Word.OpenDocumentText.12" ShapeID="_x0000_i1049" DrawAspect="Content" ObjectID="_1768859750" r:id="rId63"/>
        </w:object>
      </w:r>
    </w:p>
    <w:p w14:paraId="32A7AB7E" w14:textId="33575471" w:rsidR="002E04EB" w:rsidRDefault="00BC0B44" w:rsidP="002E04EB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ا ه به صورت زیر می نوسیم:</w:t>
      </w:r>
    </w:p>
    <w:bookmarkStart w:id="25" w:name="_MON_1768578049"/>
    <w:bookmarkEnd w:id="25"/>
    <w:p w14:paraId="384F5342" w14:textId="10414627" w:rsidR="00BC0B44" w:rsidRDefault="00BC0B44" w:rsidP="00BC0B44">
      <w:pPr>
        <w:pStyle w:val="a1"/>
        <w:rPr>
          <w:rtl/>
        </w:rPr>
      </w:pPr>
      <w:r>
        <w:object w:dxaOrig="9360" w:dyaOrig="4050" w14:anchorId="0A26B57E">
          <v:shape id="_x0000_i1050" type="#_x0000_t75" style="width:468pt;height:202.5pt" o:ole="">
            <v:imagedata r:id="rId64" o:title=""/>
          </v:shape>
          <o:OLEObject Type="Embed" ProgID="Word.OpenDocumentText.12" ShapeID="_x0000_i1050" DrawAspect="Content" ObjectID="_1768859751" r:id="rId65"/>
        </w:object>
      </w:r>
    </w:p>
    <w:p w14:paraId="186ED284" w14:textId="50A3E67B" w:rsidR="00BC0B44" w:rsidRDefault="00BC0B44" w:rsidP="002E04EB">
      <w:pPr>
        <w:pStyle w:val="a0"/>
        <w:rPr>
          <w:rtl/>
          <w:lang w:bidi="fa-IR"/>
        </w:rPr>
      </w:pPr>
    </w:p>
    <w:p w14:paraId="3ACDD1CE" w14:textId="30746D4D" w:rsidR="00BC0B44" w:rsidRDefault="00BC0B44" w:rsidP="00BC0B4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32 ذخیره سازی اطلاعات (</w:t>
      </w:r>
      <w:r>
        <w:rPr>
          <w:lang w:bidi="fa-IR"/>
        </w:rPr>
        <w:t>Storage Options</w:t>
      </w:r>
      <w:r>
        <w:rPr>
          <w:rFonts w:hint="cs"/>
          <w:rtl/>
          <w:lang w:bidi="fa-IR"/>
        </w:rPr>
        <w:t>)</w:t>
      </w:r>
    </w:p>
    <w:p w14:paraId="423CF92C" w14:textId="6011E577" w:rsidR="00BC0B44" w:rsidRDefault="004E766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توضیحاتی در مورد کش داده شد. که در زیر لیست شده اند:</w:t>
      </w:r>
    </w:p>
    <w:p w14:paraId="1B0D05C0" w14:textId="77F9B910" w:rsidR="00BC0B44" w:rsidRDefault="00BC0B44" w:rsidP="00BC0B44">
      <w:pPr>
        <w:pStyle w:val="a1"/>
        <w:rPr>
          <w:rtl/>
        </w:rPr>
      </w:pPr>
      <w:r w:rsidRPr="00BC0B44">
        <w:rPr>
          <w:noProof/>
          <w:rtl/>
          <w:lang w:eastAsia="en-US" w:bidi="ar-SA"/>
        </w:rPr>
        <w:drawing>
          <wp:inline distT="0" distB="0" distL="0" distR="0" wp14:anchorId="423D84D6" wp14:editId="0C8E1090">
            <wp:extent cx="5428800" cy="3743960"/>
            <wp:effectExtent l="0" t="0" r="63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r="1392"/>
                    <a:stretch/>
                  </pic:blipFill>
                  <pic:spPr bwMode="auto">
                    <a:xfrm>
                      <a:off x="0" y="0"/>
                      <a:ext cx="5428800" cy="374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24C4DB" w14:textId="3D3DB9B1" w:rsidR="00BC0B44" w:rsidRDefault="00BC0B44" w:rsidP="002E04EB">
      <w:pPr>
        <w:pStyle w:val="a0"/>
        <w:rPr>
          <w:rtl/>
          <w:lang w:bidi="fa-IR"/>
        </w:rPr>
      </w:pPr>
    </w:p>
    <w:p w14:paraId="040993A5" w14:textId="405F747A" w:rsidR="00BC0B44" w:rsidRDefault="00BC0B44" w:rsidP="00BC0B44">
      <w:pPr>
        <w:pStyle w:val="a1"/>
        <w:rPr>
          <w:rtl/>
        </w:rPr>
      </w:pPr>
      <w:r w:rsidRPr="00BC0B44">
        <w:rPr>
          <w:noProof/>
          <w:rtl/>
          <w:lang w:eastAsia="en-US" w:bidi="ar-SA"/>
        </w:rPr>
        <w:lastRenderedPageBreak/>
        <w:drawing>
          <wp:inline distT="0" distB="0" distL="0" distR="0" wp14:anchorId="290431DB" wp14:editId="0268182D">
            <wp:extent cx="5505450" cy="22339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06BC3" w14:textId="3450ACF7" w:rsidR="00BC0B44" w:rsidRDefault="004E766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شکل زیر هم دیتابیس های مروگر که پیشنهاد میشه برای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استفاده بشه اومده.</w:t>
      </w:r>
    </w:p>
    <w:p w14:paraId="76EBE193" w14:textId="38083987" w:rsidR="00EC4CDC" w:rsidRDefault="00EC4CDC" w:rsidP="00EC4CDC">
      <w:pPr>
        <w:pStyle w:val="a1"/>
        <w:rPr>
          <w:rtl/>
        </w:rPr>
      </w:pPr>
      <w:r w:rsidRPr="00EC4CDC">
        <w:rPr>
          <w:noProof/>
          <w:rtl/>
          <w:lang w:eastAsia="en-US" w:bidi="ar-SA"/>
        </w:rPr>
        <w:drawing>
          <wp:inline distT="0" distB="0" distL="0" distR="0" wp14:anchorId="2E93B1E8" wp14:editId="06DCFE06">
            <wp:extent cx="5378400" cy="195621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r="1569"/>
                    <a:stretch/>
                  </pic:blipFill>
                  <pic:spPr bwMode="auto">
                    <a:xfrm>
                      <a:off x="0" y="0"/>
                      <a:ext cx="5383252" cy="1957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1D44D" w14:textId="77777777" w:rsidR="00EC4CDC" w:rsidRDefault="00EC4CDC" w:rsidP="002E04EB">
      <w:pPr>
        <w:pStyle w:val="a0"/>
        <w:rPr>
          <w:rtl/>
          <w:lang w:bidi="fa-IR"/>
        </w:rPr>
      </w:pPr>
    </w:p>
    <w:p w14:paraId="3EFF3CB2" w14:textId="30A776D2" w:rsidR="00BC0B44" w:rsidRDefault="00F86571" w:rsidP="00F86571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3 بررسی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PreChachung</w:t>
      </w:r>
      <w:proofErr w:type="spellEnd"/>
    </w:p>
    <w:p w14:paraId="72B07D01" w14:textId="3B3CB949" w:rsidR="00F86571" w:rsidRDefault="00F86571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مبحث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بررسی شد و توضیحاتی داده شد.</w:t>
      </w:r>
    </w:p>
    <w:p w14:paraId="239CF459" w14:textId="08B00E7F" w:rsidR="00F86571" w:rsidRDefault="00F86571" w:rsidP="002E04EB">
      <w:pPr>
        <w:pStyle w:val="a0"/>
        <w:rPr>
          <w:rtl/>
          <w:lang w:bidi="fa-IR"/>
        </w:rPr>
      </w:pPr>
    </w:p>
    <w:p w14:paraId="6528E012" w14:textId="429FADD3" w:rsidR="00F86571" w:rsidRDefault="00FD5C03" w:rsidP="00FD5C03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4 قابلیت های جدید </w:t>
      </w:r>
      <w:r>
        <w:rPr>
          <w:lang w:bidi="fa-IR"/>
        </w:rPr>
        <w:t>EC6</w:t>
      </w:r>
    </w:p>
    <w:p w14:paraId="24EF2670" w14:textId="141CFA5F" w:rsidR="00F86571" w:rsidRDefault="00FD5C03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مواردی مثل </w:t>
      </w:r>
      <w:proofErr w:type="spellStart"/>
      <w:r>
        <w:rPr>
          <w:lang w:bidi="fa-IR"/>
        </w:rPr>
        <w:t>var,let,const</w:t>
      </w:r>
      <w:proofErr w:type="spellEnd"/>
      <w:r>
        <w:rPr>
          <w:lang w:bidi="fa-IR"/>
        </w:rPr>
        <w:t>, Arrow function</w:t>
      </w:r>
      <w:r>
        <w:rPr>
          <w:rFonts w:hint="cs"/>
          <w:rtl/>
          <w:lang w:bidi="fa-IR"/>
        </w:rPr>
        <w:t xml:space="preserve"> در جاوااسکریپ توضیح داده شد.</w:t>
      </w:r>
    </w:p>
    <w:bookmarkStart w:id="26" w:name="_MON_1768586702"/>
    <w:bookmarkEnd w:id="26"/>
    <w:p w14:paraId="36BDC2F6" w14:textId="00F900DC" w:rsidR="00FD5C03" w:rsidRDefault="00FD5C03" w:rsidP="00FD5C03">
      <w:pPr>
        <w:pStyle w:val="a1"/>
        <w:rPr>
          <w:rtl/>
        </w:rPr>
      </w:pPr>
      <w:r>
        <w:object w:dxaOrig="9360" w:dyaOrig="9780" w14:anchorId="68354F90">
          <v:shape id="_x0000_i1051" type="#_x0000_t75" style="width:468pt;height:489pt" o:ole="">
            <v:imagedata r:id="rId69" o:title=""/>
          </v:shape>
          <o:OLEObject Type="Embed" ProgID="Word.OpenDocumentText.12" ShapeID="_x0000_i1051" DrawAspect="Content" ObjectID="_1768859752" r:id="rId70"/>
        </w:object>
      </w:r>
    </w:p>
    <w:p w14:paraId="7D0F5F0D" w14:textId="21750F3F" w:rsidR="00FD5C03" w:rsidRDefault="00FD5C03" w:rsidP="002E04EB">
      <w:pPr>
        <w:pStyle w:val="a0"/>
        <w:rPr>
          <w:rtl/>
          <w:lang w:bidi="fa-IR"/>
        </w:rPr>
      </w:pPr>
    </w:p>
    <w:p w14:paraId="22D69C03" w14:textId="063839EC" w:rsidR="00B24787" w:rsidRDefault="00B24787" w:rsidP="00B2478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5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assets</w:t>
      </w:r>
    </w:p>
    <w:p w14:paraId="3612B3A1" w14:textId="44EAE19D" w:rsidR="00B24787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در مورد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صحبت شد و اینک چطور صفحات خودمون رو کش کنیم تا در زمان </w:t>
      </w:r>
      <w:r>
        <w:rPr>
          <w:lang w:bidi="fa-IR"/>
        </w:rPr>
        <w:t>offline</w:t>
      </w:r>
      <w:r>
        <w:rPr>
          <w:rFonts w:hint="cs"/>
          <w:rtl/>
          <w:lang w:bidi="fa-IR"/>
        </w:rPr>
        <w:t xml:space="preserve"> استفاده کنیم:</w:t>
      </w:r>
    </w:p>
    <w:p w14:paraId="01DE175C" w14:textId="7ABE3D41" w:rsidR="00254D48" w:rsidRDefault="00254D48" w:rsidP="002E04EB">
      <w:pPr>
        <w:pStyle w:val="a0"/>
        <w:rPr>
          <w:rtl/>
          <w:lang w:bidi="fa-IR"/>
        </w:rPr>
      </w:pPr>
    </w:p>
    <w:bookmarkStart w:id="27" w:name="_MON_1768663294"/>
    <w:bookmarkEnd w:id="27"/>
    <w:p w14:paraId="6F40CE3D" w14:textId="416C2B18" w:rsidR="00254D48" w:rsidRDefault="00254D48" w:rsidP="00254D48">
      <w:pPr>
        <w:pStyle w:val="a1"/>
        <w:rPr>
          <w:rtl/>
        </w:rPr>
      </w:pPr>
      <w:r>
        <w:object w:dxaOrig="9360" w:dyaOrig="12997" w14:anchorId="7F4E343C">
          <v:shape id="_x0000_i1052" type="#_x0000_t75" style="width:468pt;height:649.5pt" o:ole="">
            <v:imagedata r:id="rId71" o:title=""/>
          </v:shape>
          <o:OLEObject Type="Embed" ProgID="Word.OpenDocumentText.12" ShapeID="_x0000_i1052" DrawAspect="Content" ObjectID="_1768859753" r:id="rId72"/>
        </w:object>
      </w:r>
    </w:p>
    <w:p w14:paraId="598505C9" w14:textId="29A76C17" w:rsidR="00B24787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رای باز کردن کش و ذخیره صفحات همان طور که در قسمت ابی گفته شده یک اسم برای کش تعیین می کنیم که با تغییر این اسم کش تغییر می کنه و دوباره از سرور گرفته میشه. قسمت ارایه </w:t>
      </w:r>
      <w:r>
        <w:rPr>
          <w:lang w:bidi="fa-IR"/>
        </w:rPr>
        <w:t>Assets</w:t>
      </w:r>
      <w:r>
        <w:rPr>
          <w:rFonts w:hint="cs"/>
          <w:rtl/>
          <w:lang w:bidi="fa-IR"/>
        </w:rPr>
        <w:t xml:space="preserve"> هم برای ذخیره چندین صفحه است.</w:t>
      </w:r>
    </w:p>
    <w:p w14:paraId="16EA7876" w14:textId="740BD525" w:rsidR="00254D48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قسمت قرمز هم برای این است که از انجایی که جاوااسکریپ </w:t>
      </w:r>
      <w:r w:rsidR="00060C58">
        <w:rPr>
          <w:rFonts w:hint="cs"/>
          <w:rtl/>
          <w:lang w:bidi="fa-IR"/>
        </w:rPr>
        <w:t>غیر هم زمان است این تابع زمان میدهد که کش انجام شود بعد به ادامه کار بپردازد.</w:t>
      </w:r>
    </w:p>
    <w:p w14:paraId="04FCCF20" w14:textId="0314A598" w:rsidR="00060C58" w:rsidRDefault="00060C5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ا دستور </w:t>
      </w:r>
      <w:proofErr w:type="spellStart"/>
      <w:r>
        <w:rPr>
          <w:lang w:bidi="fa-IR"/>
        </w:rPr>
        <w:t>cache.open</w:t>
      </w:r>
      <w:proofErr w:type="spellEnd"/>
      <w:r>
        <w:rPr>
          <w:rFonts w:hint="cs"/>
          <w:rtl/>
          <w:lang w:bidi="fa-IR"/>
        </w:rPr>
        <w:t xml:space="preserve"> هم کش را باز می کنیم و با متد </w:t>
      </w:r>
      <w:proofErr w:type="spellStart"/>
      <w:r>
        <w:rPr>
          <w:lang w:bidi="fa-IR"/>
        </w:rPr>
        <w:t>addall</w:t>
      </w:r>
      <w:proofErr w:type="spellEnd"/>
      <w:r>
        <w:rPr>
          <w:rFonts w:hint="cs"/>
          <w:rtl/>
          <w:lang w:bidi="fa-IR"/>
        </w:rPr>
        <w:t xml:space="preserve"> صفحات را اضافه می کنیم.</w:t>
      </w:r>
    </w:p>
    <w:p w14:paraId="33847414" w14:textId="0C9C8E27" w:rsidR="00B24787" w:rsidRDefault="00B24787" w:rsidP="002E04EB">
      <w:pPr>
        <w:pStyle w:val="a0"/>
        <w:rPr>
          <w:rtl/>
          <w:lang w:bidi="fa-IR"/>
        </w:rPr>
      </w:pPr>
    </w:p>
    <w:p w14:paraId="6D062FCD" w14:textId="3A2C3863" w:rsidR="0068338A" w:rsidRDefault="0068338A" w:rsidP="0068338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6 </w:t>
      </w:r>
      <w:r>
        <w:rPr>
          <w:lang w:bidi="fa-IR"/>
        </w:rPr>
        <w:t>Respond 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24F0AF7C" w14:textId="17FFB112" w:rsidR="005F5CA6" w:rsidRDefault="005F5CA6" w:rsidP="005F5CA6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درس نمایش کش را بررسی می کنیم. ابتدا درخواس را میگیرم (صورتی). قسمت ابی مشخص می کند در حالت پاسخ و جواب باشد و درحالت درخواست نباشد. قسمت سبز هم کش را نشان میدهد. کش را انجام بده.</w:t>
      </w:r>
    </w:p>
    <w:bookmarkStart w:id="28" w:name="_MON_1768664452"/>
    <w:bookmarkEnd w:id="28"/>
    <w:p w14:paraId="3A034229" w14:textId="3C353EF0" w:rsidR="005F5CA6" w:rsidRDefault="005F5CA6" w:rsidP="005F5CA6">
      <w:pPr>
        <w:pStyle w:val="a1"/>
        <w:rPr>
          <w:rtl/>
        </w:rPr>
      </w:pPr>
      <w:r>
        <w:object w:dxaOrig="9360" w:dyaOrig="7200" w14:anchorId="08B16B34">
          <v:shape id="_x0000_i1053" type="#_x0000_t75" style="width:468pt;height:5in" o:ole="">
            <v:imagedata r:id="rId73" o:title=""/>
          </v:shape>
          <o:OLEObject Type="Embed" ProgID="Word.OpenDocumentText.12" ShapeID="_x0000_i1053" DrawAspect="Content" ObjectID="_1768859754" r:id="rId74"/>
        </w:object>
      </w:r>
    </w:p>
    <w:p w14:paraId="6E8602EA" w14:textId="67AFA59C" w:rsidR="0068338A" w:rsidRDefault="0068338A" w:rsidP="002E04EB">
      <w:pPr>
        <w:pStyle w:val="a0"/>
        <w:rPr>
          <w:rtl/>
          <w:lang w:bidi="fa-IR"/>
        </w:rPr>
      </w:pPr>
    </w:p>
    <w:p w14:paraId="5871497B" w14:textId="09D543D1" w:rsidR="005F5CA6" w:rsidRDefault="005F5CA6" w:rsidP="005F5CA6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37 </w:t>
      </w:r>
      <w:r>
        <w:rPr>
          <w:lang w:bidi="fa-IR"/>
        </w:rPr>
        <w:t>Dynamic 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1040333B" w14:textId="33FAF743" w:rsidR="005F5CA6" w:rsidRDefault="0025155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Dynamic cache</w:t>
      </w:r>
      <w:r>
        <w:rPr>
          <w:rFonts w:hint="cs"/>
          <w:rtl/>
          <w:lang w:bidi="fa-IR"/>
        </w:rPr>
        <w:t xml:space="preserve"> کار شد</w:t>
      </w:r>
    </w:p>
    <w:p w14:paraId="3DEC8644" w14:textId="3A27364B" w:rsidR="00251558" w:rsidRDefault="00251558" w:rsidP="002E04EB">
      <w:pPr>
        <w:pStyle w:val="a0"/>
        <w:rPr>
          <w:rtl/>
          <w:lang w:bidi="fa-IR"/>
        </w:rPr>
      </w:pPr>
    </w:p>
    <w:p w14:paraId="0D5AA787" w14:textId="2A79C0BE" w:rsidR="00251558" w:rsidRPr="00FE013F" w:rsidRDefault="00251558" w:rsidP="002E04EB">
      <w:pPr>
        <w:pStyle w:val="a0"/>
        <w:rPr>
          <w:sz w:val="22"/>
          <w:szCs w:val="22"/>
          <w:lang w:bidi="fa-IR"/>
        </w:rPr>
      </w:pPr>
    </w:p>
    <w:p w14:paraId="56CDC71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static_2'</w:t>
      </w:r>
    </w:p>
    <w:p w14:paraId="2F5CDC6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highlight w:val="cyan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cyan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cyan"/>
          <w:lang w:eastAsia="en-US"/>
        </w:rPr>
        <w:t>DYNAM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cyan"/>
          <w:lang w:eastAsia="en-US"/>
        </w:rPr>
        <w:t xml:space="preserve"> = </w:t>
      </w:r>
      <w:r w:rsidRPr="000E103D">
        <w:rPr>
          <w:rFonts w:ascii="Consolas" w:eastAsia="Times New Roman" w:hAnsi="Consolas"/>
          <w:color w:val="CE9178"/>
          <w:sz w:val="22"/>
          <w:szCs w:val="22"/>
          <w:highlight w:val="cyan"/>
          <w:lang w:eastAsia="en-US"/>
        </w:rPr>
        <w:t>'dynamic_2'</w:t>
      </w:r>
    </w:p>
    <w:p w14:paraId="187F799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ASSEST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[</w:t>
      </w:r>
    </w:p>
    <w:p w14:paraId="6D675A9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10BEF9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index.htm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1F309F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help.htm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53D1EC3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cs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skeleton.css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7610A79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cs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style.css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20DB98C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j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main.js'</w:t>
      </w:r>
    </w:p>
    <w:p w14:paraId="2380D573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];</w:t>
      </w:r>
    </w:p>
    <w:p w14:paraId="2089576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instal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4FE9B30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installing Service Worker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5384D88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waitUntil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</w:p>
    <w:p w14:paraId="2A73582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open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608E6D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3E8BD14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cache ready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14E8FD4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All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ASSEST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4948FD6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102F5C1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03ECFD9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cache error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35C8F01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78AF1CE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);</w:t>
      </w:r>
    </w:p>
    <w:p w14:paraId="70F4005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5BBDD55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activate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1CAEF67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activating Service Worker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7F3267CE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4BC54099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lastRenderedPageBreak/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fetch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694C03A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fetching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2435D26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reque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;</w:t>
      </w:r>
    </w:p>
    <w:p w14:paraId="3FD46E23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respondWith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</w:p>
    <w:p w14:paraId="5392169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match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678C16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respons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01A112A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highlight w:val="blue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pons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|| 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fetch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</w:t>
      </w:r>
    </w:p>
    <w:p w14:paraId="1B55FA1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4C67571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open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DYNAM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</w:t>
      </w:r>
    </w:p>
    <w:p w14:paraId="3385B8F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2C1560D4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pu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,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;</w:t>
      </w:r>
    </w:p>
    <w:p w14:paraId="4B3065F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        });</w:t>
      </w:r>
    </w:p>
    <w:p w14:paraId="1AC5142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highlight w:val="blue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clone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);</w:t>
      </w:r>
    </w:p>
    <w:p w14:paraId="15A3822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})</w:t>
      </w:r>
    </w:p>
    <w:p w14:paraId="3CC3CA8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err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3E3EADF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highlight w:val="blue"/>
          <w:lang w:eastAsia="en-US"/>
        </w:rPr>
        <w:t>'[SW] cache fetch error'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;</w:t>
      </w:r>
    </w:p>
    <w:p w14:paraId="05A574D1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});</w:t>
      </w:r>
    </w:p>
    <w:p w14:paraId="377F285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243BE7E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erro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93C4F4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);</w:t>
      </w:r>
    </w:p>
    <w:p w14:paraId="09BA1FC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1BE3FDE3" w14:textId="6D4DE6CC" w:rsidR="000E103D" w:rsidRPr="00FE013F" w:rsidRDefault="000E103D" w:rsidP="002E04EB">
      <w:pPr>
        <w:pStyle w:val="a0"/>
        <w:rPr>
          <w:sz w:val="22"/>
          <w:szCs w:val="22"/>
          <w:lang w:bidi="fa-IR"/>
        </w:rPr>
      </w:pPr>
    </w:p>
    <w:p w14:paraId="4427F743" w14:textId="77777777" w:rsidR="000E103D" w:rsidRDefault="000E103D" w:rsidP="002E04EB">
      <w:pPr>
        <w:pStyle w:val="a0"/>
        <w:rPr>
          <w:lang w:bidi="fa-IR"/>
        </w:rPr>
      </w:pPr>
    </w:p>
    <w:p w14:paraId="774ED835" w14:textId="61CE3C4A" w:rsidR="00251558" w:rsidRDefault="00251558" w:rsidP="002E04EB">
      <w:pPr>
        <w:pStyle w:val="a0"/>
        <w:rPr>
          <w:rtl/>
          <w:lang w:bidi="fa-IR"/>
        </w:rPr>
      </w:pPr>
    </w:p>
    <w:p w14:paraId="3FEBD67F" w14:textId="24602302" w:rsidR="003B2165" w:rsidRDefault="003B2165" w:rsidP="003B2165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8 مدیریت خطا در زمان افلاین بودن </w:t>
      </w:r>
      <w:r>
        <w:rPr>
          <w:lang w:bidi="fa-IR"/>
        </w:rPr>
        <w:t>PWA</w:t>
      </w:r>
    </w:p>
    <w:p w14:paraId="172BC2E5" w14:textId="524FEDA5" w:rsidR="003B2165" w:rsidRDefault="003B2165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مدیریت خطا ها درکش بررسی شد که اگر </w:t>
      </w:r>
      <w:r>
        <w:rPr>
          <w:lang w:bidi="fa-IR"/>
        </w:rPr>
        <w:t>dynamic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static</w:t>
      </w:r>
      <w:r>
        <w:rPr>
          <w:rFonts w:hint="cs"/>
          <w:rtl/>
          <w:lang w:bidi="fa-IR"/>
        </w:rPr>
        <w:t xml:space="preserve"> مشکل داشت چطور خطا رو کنترل کنیم:</w:t>
      </w:r>
    </w:p>
    <w:p w14:paraId="5F5CC415" w14:textId="5F95BA0E" w:rsidR="003B2165" w:rsidRDefault="003B2165" w:rsidP="002E04EB">
      <w:pPr>
        <w:pStyle w:val="a0"/>
        <w:rPr>
          <w:rtl/>
          <w:lang w:bidi="fa-IR"/>
        </w:rPr>
      </w:pPr>
    </w:p>
    <w:bookmarkStart w:id="29" w:name="_MON_1768670595"/>
    <w:bookmarkEnd w:id="29"/>
    <w:p w14:paraId="0E0F8BD2" w14:textId="4AF67343" w:rsidR="003B2165" w:rsidRDefault="00530BDD" w:rsidP="00530BDD">
      <w:pPr>
        <w:pStyle w:val="a1"/>
        <w:rPr>
          <w:rtl/>
        </w:rPr>
      </w:pPr>
      <w:r>
        <w:object w:dxaOrig="9360" w:dyaOrig="12600" w14:anchorId="4F52A1CD">
          <v:shape id="_x0000_i1054" type="#_x0000_t75" style="width:468pt;height:630pt" o:ole="">
            <v:imagedata r:id="rId75" o:title=""/>
          </v:shape>
          <o:OLEObject Type="Embed" ProgID="Word.OpenDocumentText.12" ShapeID="_x0000_i1054" DrawAspect="Content" ObjectID="_1768859755" r:id="rId76"/>
        </w:object>
      </w:r>
    </w:p>
    <w:p w14:paraId="524EE7D4" w14:textId="05EA7FBC" w:rsidR="003B2165" w:rsidRDefault="003B2165" w:rsidP="002E04EB">
      <w:pPr>
        <w:pStyle w:val="a0"/>
        <w:rPr>
          <w:rtl/>
          <w:lang w:bidi="fa-IR"/>
        </w:rPr>
      </w:pPr>
    </w:p>
    <w:p w14:paraId="1032FD15" w14:textId="77CF4C2C" w:rsidR="00283ABD" w:rsidRDefault="00283ABD" w:rsidP="00283ABD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39 پاکسازی </w:t>
      </w:r>
      <w:r>
        <w:rPr>
          <w:lang w:bidi="fa-IR"/>
        </w:rPr>
        <w:t>cache</w:t>
      </w:r>
    </w:p>
    <w:p w14:paraId="24BFC387" w14:textId="1FBA90CA" w:rsidR="00283ABD" w:rsidRDefault="00283ABD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پاکسازی کش های قدیمی رو انجام میدم. به صورتی که اگر کشی از قدیم مانده بود  پاک می کنیم:</w:t>
      </w:r>
    </w:p>
    <w:p w14:paraId="5351475C" w14:textId="027A84A3" w:rsidR="00283ABD" w:rsidRDefault="00283ABD" w:rsidP="002E04EB">
      <w:pPr>
        <w:pStyle w:val="a0"/>
        <w:rPr>
          <w:rtl/>
          <w:lang w:bidi="fa-IR"/>
        </w:rPr>
      </w:pPr>
    </w:p>
    <w:bookmarkStart w:id="30" w:name="_MON_1768676762"/>
    <w:bookmarkEnd w:id="30"/>
    <w:p w14:paraId="313F1AC3" w14:textId="44834E89" w:rsidR="00283ABD" w:rsidRDefault="00FC4D2F" w:rsidP="00FC4D2F">
      <w:pPr>
        <w:pStyle w:val="a1"/>
        <w:rPr>
          <w:rtl/>
        </w:rPr>
      </w:pPr>
      <w:r>
        <w:object w:dxaOrig="9360" w:dyaOrig="9000" w14:anchorId="32BCD2FD">
          <v:shape id="_x0000_i1055" type="#_x0000_t75" style="width:468pt;height:450pt" o:ole="">
            <v:imagedata r:id="rId77" o:title=""/>
          </v:shape>
          <o:OLEObject Type="Embed" ProgID="Word.OpenDocumentText.12" ShapeID="_x0000_i1055" DrawAspect="Content" ObjectID="_1768859756" r:id="rId78"/>
        </w:object>
      </w:r>
    </w:p>
    <w:p w14:paraId="45AF53E9" w14:textId="0AE162D9" w:rsidR="00283ABD" w:rsidRDefault="00283ABD" w:rsidP="002E04EB">
      <w:pPr>
        <w:pStyle w:val="a0"/>
        <w:rPr>
          <w:rtl/>
          <w:lang w:bidi="fa-IR"/>
        </w:rPr>
      </w:pPr>
    </w:p>
    <w:p w14:paraId="0399C67A" w14:textId="751A2243" w:rsidR="00FC4D2F" w:rsidRDefault="00FC4D2F" w:rsidP="00FC4D2F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40 استراتژی های مهم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050F4D48" w14:textId="7ADF60E7" w:rsidR="00FC4D2F" w:rsidRDefault="00A345C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درس استراتژی های مهم کش بررسی شد. که 4 نوع هستند.:</w:t>
      </w:r>
    </w:p>
    <w:bookmarkStart w:id="31" w:name="_MON_1768678174"/>
    <w:bookmarkEnd w:id="31"/>
    <w:p w14:paraId="66956744" w14:textId="3B70DF03" w:rsidR="00A345CA" w:rsidRDefault="00A345CA" w:rsidP="00A345CA">
      <w:pPr>
        <w:pStyle w:val="a1"/>
        <w:rPr>
          <w:rtl/>
        </w:rPr>
      </w:pPr>
      <w:r>
        <w:object w:dxaOrig="9360" w:dyaOrig="12600" w14:anchorId="1EDC1F50">
          <v:shape id="_x0000_i1056" type="#_x0000_t75" style="width:468pt;height:630pt" o:ole="">
            <v:imagedata r:id="rId79" o:title=""/>
          </v:shape>
          <o:OLEObject Type="Embed" ProgID="Word.OpenDocumentText.12" ShapeID="_x0000_i1056" DrawAspect="Content" ObjectID="_1768859757" r:id="rId80"/>
        </w:object>
      </w:r>
    </w:p>
    <w:p w14:paraId="4E29F7F0" w14:textId="77777777" w:rsidR="00A345CA" w:rsidRDefault="00A345CA" w:rsidP="002E04EB">
      <w:pPr>
        <w:pStyle w:val="a0"/>
        <w:rPr>
          <w:rtl/>
          <w:lang w:bidi="fa-IR"/>
        </w:rPr>
      </w:pPr>
    </w:p>
    <w:p w14:paraId="7B8624FA" w14:textId="7BD7B257" w:rsidR="00B00A8F" w:rsidRDefault="00B00A8F" w:rsidP="00B00A8F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41 استراتژی های مهم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بخش دوم</w:t>
      </w:r>
    </w:p>
    <w:p w14:paraId="7CE08FCF" w14:textId="16769928" w:rsidR="00FC4D2F" w:rsidRDefault="00B00A8F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درس ادامه این استراتژی ها بررسی شد.</w:t>
      </w:r>
    </w:p>
    <w:p w14:paraId="505D535C" w14:textId="1429B08B" w:rsidR="00752D39" w:rsidRDefault="00752D39" w:rsidP="002E04EB">
      <w:pPr>
        <w:pStyle w:val="a0"/>
        <w:rPr>
          <w:rtl/>
          <w:lang w:bidi="fa-IR"/>
        </w:rPr>
      </w:pPr>
    </w:p>
    <w:bookmarkStart w:id="32" w:name="_MON_1768679288"/>
    <w:bookmarkEnd w:id="32"/>
    <w:p w14:paraId="1E66920D" w14:textId="72BB4571" w:rsidR="00752D39" w:rsidRDefault="00B00A8F" w:rsidP="00B00A8F">
      <w:pPr>
        <w:pStyle w:val="a1"/>
        <w:rPr>
          <w:rtl/>
        </w:rPr>
      </w:pPr>
      <w:r>
        <w:object w:dxaOrig="9360" w:dyaOrig="12600" w14:anchorId="3306CF5C">
          <v:shape id="_x0000_i1057" type="#_x0000_t75" style="width:468pt;height:630pt" o:ole="">
            <v:imagedata r:id="rId81" o:title=""/>
          </v:shape>
          <o:OLEObject Type="Embed" ProgID="Word.OpenDocumentText.12" ShapeID="_x0000_i1057" DrawAspect="Content" ObjectID="_1768859758" r:id="rId82"/>
        </w:object>
      </w:r>
    </w:p>
    <w:p w14:paraId="473EF814" w14:textId="022B6FA8" w:rsidR="00752D39" w:rsidRDefault="00752D39" w:rsidP="002E04EB">
      <w:pPr>
        <w:pStyle w:val="a0"/>
        <w:rPr>
          <w:rtl/>
          <w:lang w:bidi="fa-IR"/>
        </w:rPr>
      </w:pPr>
    </w:p>
    <w:p w14:paraId="5767263E" w14:textId="0AEE52C6" w:rsidR="00752D39" w:rsidRDefault="00D229E4" w:rsidP="00D229E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42 پیاده سازی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پروژه اصلی</w:t>
      </w:r>
    </w:p>
    <w:p w14:paraId="73EA2AFA" w14:textId="2F277E16" w:rsidR="00D229E4" w:rsidRDefault="00B41E36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مواردی که برای پیاده سازی روی کش اموزش دیده بودیم را روی پروژه اصلی پیاده کردیم.</w:t>
      </w:r>
    </w:p>
    <w:p w14:paraId="191CDF8C" w14:textId="2FAB66A4" w:rsidR="00B41E36" w:rsidRPr="00B41E36" w:rsidRDefault="00B41E36" w:rsidP="002E04EB">
      <w:pPr>
        <w:pStyle w:val="a0"/>
        <w:rPr>
          <w:color w:val="FF0000"/>
          <w:rtl/>
          <w:lang w:bidi="fa-IR"/>
        </w:rPr>
      </w:pPr>
      <w:r w:rsidRPr="00B41E36">
        <w:rPr>
          <w:rFonts w:hint="cs"/>
          <w:color w:val="FF0000"/>
          <w:rtl/>
          <w:lang w:bidi="fa-IR"/>
        </w:rPr>
        <w:t xml:space="preserve">دقت شود هیچ موقه </w:t>
      </w:r>
      <w:r w:rsidRPr="00B41E36">
        <w:rPr>
          <w:color w:val="FF0000"/>
          <w:lang w:bidi="fa-IR"/>
        </w:rPr>
        <w:t>SW.js</w:t>
      </w:r>
      <w:r w:rsidRPr="00B41E36">
        <w:rPr>
          <w:rFonts w:hint="cs"/>
          <w:color w:val="FF0000"/>
          <w:rtl/>
          <w:lang w:bidi="fa-IR"/>
        </w:rPr>
        <w:t xml:space="preserve"> را کش نکنید.</w:t>
      </w:r>
    </w:p>
    <w:p w14:paraId="5D8D6F5A" w14:textId="5FCA017F" w:rsidR="00B41E36" w:rsidRDefault="00B41E36" w:rsidP="002E04EB">
      <w:pPr>
        <w:pStyle w:val="a0"/>
        <w:rPr>
          <w:rtl/>
          <w:lang w:bidi="fa-IR"/>
        </w:rPr>
      </w:pPr>
    </w:p>
    <w:p w14:paraId="63A84CB0" w14:textId="7D5B2D22" w:rsidR="00B41E36" w:rsidRDefault="00B41E36" w:rsidP="00B41E36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43 پیاده سازی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پروژه اصلی قسمت دوم</w:t>
      </w:r>
    </w:p>
    <w:p w14:paraId="2DDF7680" w14:textId="487092E9" w:rsidR="00B41E36" w:rsidRDefault="00B41E36" w:rsidP="002E04EB">
      <w:pPr>
        <w:pStyle w:val="a0"/>
        <w:rPr>
          <w:rtl/>
          <w:lang w:bidi="fa-IR"/>
        </w:rPr>
      </w:pPr>
    </w:p>
    <w:p w14:paraId="21C0C019" w14:textId="36565D6B" w:rsidR="00B41E36" w:rsidRDefault="008D702C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پیاده سازی کش کامل شد. </w:t>
      </w:r>
    </w:p>
    <w:p w14:paraId="2A4AB142" w14:textId="7B697442" w:rsidR="008D702C" w:rsidRDefault="008D702C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برای فونت های گوگل هم یک داینامیک کش گذاشته شد.</w:t>
      </w:r>
    </w:p>
    <w:p w14:paraId="179E0A81" w14:textId="14131CB6" w:rsidR="008D702C" w:rsidRDefault="008D702C" w:rsidP="002E04EB">
      <w:pPr>
        <w:pStyle w:val="a0"/>
        <w:rPr>
          <w:rtl/>
          <w:lang w:bidi="fa-IR"/>
        </w:rPr>
      </w:pPr>
    </w:p>
    <w:p w14:paraId="3C413999" w14:textId="79D85786" w:rsidR="008D702C" w:rsidRDefault="008D702C" w:rsidP="00011A5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44 اشنایی ونصب </w:t>
      </w:r>
      <w:r w:rsidR="00011A50">
        <w:rPr>
          <w:lang w:bidi="fa-IR"/>
        </w:rPr>
        <w:t>Indexed DB</w:t>
      </w:r>
      <w:r w:rsidR="00011A50">
        <w:rPr>
          <w:rFonts w:hint="cs"/>
          <w:rtl/>
          <w:lang w:bidi="fa-IR"/>
        </w:rPr>
        <w:t xml:space="preserve"> در </w:t>
      </w:r>
      <w:r w:rsidR="00011A50">
        <w:rPr>
          <w:lang w:bidi="fa-IR"/>
        </w:rPr>
        <w:t>PWA</w:t>
      </w:r>
    </w:p>
    <w:p w14:paraId="7BA2B8B8" w14:textId="52BF6245" w:rsidR="00011A50" w:rsidRDefault="00011A50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این دیتابیس </w:t>
      </w:r>
      <w:r w:rsidR="00814D85">
        <w:rPr>
          <w:rFonts w:hint="cs"/>
          <w:rtl/>
          <w:lang w:bidi="fa-IR"/>
        </w:rPr>
        <w:t>نصب شد.</w:t>
      </w:r>
    </w:p>
    <w:bookmarkStart w:id="33" w:name="_MON_1768852307"/>
    <w:bookmarkEnd w:id="33"/>
    <w:p w14:paraId="1329C1B1" w14:textId="097CF15A" w:rsidR="00814D85" w:rsidRDefault="00814D85" w:rsidP="00814D85">
      <w:pPr>
        <w:pStyle w:val="a1"/>
        <w:rPr>
          <w:rFonts w:hint="cs"/>
          <w:rtl/>
        </w:rPr>
      </w:pPr>
      <w:r>
        <w:object w:dxaOrig="9360" w:dyaOrig="4500" w14:anchorId="5064CB29">
          <v:shape id="_x0000_i1059" type="#_x0000_t75" style="width:468pt;height:225pt" o:ole="">
            <v:imagedata r:id="rId83" o:title=""/>
          </v:shape>
          <o:OLEObject Type="Embed" ProgID="Word.OpenDocumentText.12" ShapeID="_x0000_i1059" DrawAspect="Content" ObjectID="_1768859759" r:id="rId84"/>
        </w:object>
      </w:r>
    </w:p>
    <w:p w14:paraId="4964ADAE" w14:textId="77777777" w:rsidR="00011A50" w:rsidRPr="00011A50" w:rsidRDefault="00011A50" w:rsidP="002E04EB">
      <w:pPr>
        <w:pStyle w:val="a0"/>
        <w:rPr>
          <w:rFonts w:cs="Arial" w:hint="cs"/>
          <w:rtl/>
          <w:lang w:bidi="fa-IR"/>
        </w:rPr>
      </w:pPr>
    </w:p>
    <w:p w14:paraId="55FC3B77" w14:textId="5D356041" w:rsidR="00B41E36" w:rsidRDefault="00F738E7" w:rsidP="00F738E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45 </w:t>
      </w:r>
      <w:r>
        <w:rPr>
          <w:lang w:bidi="fa-IR"/>
        </w:rPr>
        <w:t>Insert</w:t>
      </w:r>
      <w:r>
        <w:rPr>
          <w:rFonts w:hint="cs"/>
          <w:rtl/>
          <w:lang w:bidi="fa-IR"/>
        </w:rPr>
        <w:t xml:space="preserve"> کردن دیتا در </w:t>
      </w:r>
      <w:proofErr w:type="spellStart"/>
      <w:r>
        <w:rPr>
          <w:lang w:bidi="fa-IR"/>
        </w:rPr>
        <w:t>IndexedDB</w:t>
      </w:r>
      <w:proofErr w:type="spellEnd"/>
    </w:p>
    <w:p w14:paraId="63BA78E0" w14:textId="4E6FEAD3" w:rsidR="00F738E7" w:rsidRDefault="00F738E7" w:rsidP="00F738E7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نوشتن اطلاعات روی دیتابیس(صورتی).</w:t>
      </w:r>
    </w:p>
    <w:p w14:paraId="3690874E" w14:textId="7890CE9C" w:rsidR="00F738E7" w:rsidRDefault="00F738E7" w:rsidP="00F738E7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کنترل کردن اینکه مروگر از این دیتابیس پشتیبانی می کند(آبی).</w:t>
      </w:r>
    </w:p>
    <w:p w14:paraId="66533BD1" w14:textId="29D69C20" w:rsidR="00F738E7" w:rsidRDefault="00F738E7" w:rsidP="00F738E7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گرفتن اطلاعات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(سبز).</w:t>
      </w:r>
    </w:p>
    <w:bookmarkStart w:id="34" w:name="_MON_1768853155"/>
    <w:bookmarkEnd w:id="34"/>
    <w:p w14:paraId="0536C047" w14:textId="76577560" w:rsidR="00F738E7" w:rsidRDefault="00F738E7" w:rsidP="00F738E7">
      <w:pPr>
        <w:pStyle w:val="a1"/>
        <w:rPr>
          <w:rFonts w:hint="cs"/>
          <w:rtl/>
        </w:rPr>
      </w:pPr>
      <w:r>
        <w:object w:dxaOrig="9360" w:dyaOrig="13047" w14:anchorId="737CEE71">
          <v:shape id="_x0000_i1070" type="#_x0000_t75" style="width:468pt;height:652.5pt" o:ole="">
            <v:imagedata r:id="rId85" o:title=""/>
          </v:shape>
          <o:OLEObject Type="Embed" ProgID="Word.OpenDocumentText.12" ShapeID="_x0000_i1070" DrawAspect="Content" ObjectID="_1768859760" r:id="rId86"/>
        </w:object>
      </w:r>
    </w:p>
    <w:p w14:paraId="5F017A23" w14:textId="039AB33A" w:rsidR="00FC4D2F" w:rsidRDefault="00FC4D2F" w:rsidP="002E04EB">
      <w:pPr>
        <w:pStyle w:val="a0"/>
        <w:rPr>
          <w:rtl/>
          <w:lang w:bidi="fa-IR"/>
        </w:rPr>
      </w:pPr>
    </w:p>
    <w:p w14:paraId="60DA63C0" w14:textId="2AFFBB31" w:rsidR="007B4891" w:rsidRDefault="00A46372" w:rsidP="00A4637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46 خواندن اطلاعات از </w:t>
      </w:r>
      <w:proofErr w:type="spellStart"/>
      <w:r>
        <w:rPr>
          <w:lang w:bidi="fa-IR"/>
        </w:rPr>
        <w:t>IndexedDB</w:t>
      </w:r>
      <w:proofErr w:type="spellEnd"/>
    </w:p>
    <w:p w14:paraId="2FBD2330" w14:textId="4EDE7FDA" w:rsidR="00A46372" w:rsidRDefault="00A46372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خواند اطلاعات از دیتابیس بحث شد. خواند با ایدی و خواندن کل داده ها.</w:t>
      </w:r>
    </w:p>
    <w:bookmarkStart w:id="35" w:name="_MON_1768853991"/>
    <w:bookmarkEnd w:id="35"/>
    <w:p w14:paraId="39AE4956" w14:textId="730F65DD" w:rsidR="00A46372" w:rsidRDefault="00A46372" w:rsidP="00A46372">
      <w:pPr>
        <w:pStyle w:val="a1"/>
        <w:rPr>
          <w:rFonts w:hint="cs"/>
          <w:rtl/>
        </w:rPr>
      </w:pPr>
      <w:r>
        <w:object w:dxaOrig="9360" w:dyaOrig="13050" w14:anchorId="5E40B2E6">
          <v:shape id="_x0000_i1073" type="#_x0000_t75" style="width:468pt;height:652.5pt" o:ole="">
            <v:imagedata r:id="rId87" o:title=""/>
          </v:shape>
          <o:OLEObject Type="Embed" ProgID="Word.OpenDocumentText.12" ShapeID="_x0000_i1073" DrawAspect="Content" ObjectID="_1768859761" r:id="rId88"/>
        </w:object>
      </w:r>
    </w:p>
    <w:p w14:paraId="2D84CBC2" w14:textId="7F962776" w:rsidR="007B4891" w:rsidRDefault="007B4891" w:rsidP="002E04EB">
      <w:pPr>
        <w:pStyle w:val="a0"/>
        <w:rPr>
          <w:rtl/>
          <w:lang w:bidi="fa-IR"/>
        </w:rPr>
      </w:pPr>
    </w:p>
    <w:p w14:paraId="3E74E875" w14:textId="63BB88C4" w:rsidR="007B4679" w:rsidRDefault="007B4679" w:rsidP="007B4679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حذف اطلاعات از </w:t>
      </w:r>
      <w:proofErr w:type="spellStart"/>
      <w:r>
        <w:rPr>
          <w:lang w:bidi="fa-IR"/>
        </w:rPr>
        <w:t>IndexedDB</w:t>
      </w:r>
      <w:proofErr w:type="spellEnd"/>
    </w:p>
    <w:p w14:paraId="2C7ABFB0" w14:textId="46DDB861" w:rsidR="007B4679" w:rsidRDefault="007B4679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حذف بررسی شد:</w:t>
      </w:r>
    </w:p>
    <w:bookmarkStart w:id="36" w:name="_MON_1768854490"/>
    <w:bookmarkEnd w:id="36"/>
    <w:p w14:paraId="7CABE8AB" w14:textId="7B627FD2" w:rsidR="007B4679" w:rsidRDefault="007B4679" w:rsidP="007B4679">
      <w:pPr>
        <w:pStyle w:val="a1"/>
        <w:rPr>
          <w:rFonts w:hint="cs"/>
          <w:rtl/>
        </w:rPr>
      </w:pPr>
      <w:r>
        <w:object w:dxaOrig="9360" w:dyaOrig="6300" w14:anchorId="532BB618">
          <v:shape id="_x0000_i1075" type="#_x0000_t75" style="width:468pt;height:315pt" o:ole="">
            <v:imagedata r:id="rId89" o:title=""/>
          </v:shape>
          <o:OLEObject Type="Embed" ProgID="Word.OpenDocumentText.12" ShapeID="_x0000_i1075" DrawAspect="Content" ObjectID="_1768859762" r:id="rId90"/>
        </w:object>
      </w:r>
    </w:p>
    <w:p w14:paraId="6DB40FC3" w14:textId="2ABCC521" w:rsidR="007B4679" w:rsidRDefault="00C30EF8" w:rsidP="00C30EF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48 پیاده سازی </w:t>
      </w:r>
      <w:proofErr w:type="spellStart"/>
      <w:r>
        <w:rPr>
          <w:lang w:bidi="fa-IR"/>
        </w:rPr>
        <w:t>IndexedDB</w:t>
      </w:r>
      <w:proofErr w:type="spellEnd"/>
      <w:r>
        <w:rPr>
          <w:rFonts w:hint="cs"/>
          <w:rtl/>
          <w:lang w:bidi="fa-IR"/>
        </w:rPr>
        <w:t xml:space="preserve"> روی پروژه نهایی</w:t>
      </w:r>
    </w:p>
    <w:p w14:paraId="26E33F28" w14:textId="118E394A" w:rsidR="00C30EF8" w:rsidRDefault="00C30EF8" w:rsidP="002E04EB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جلسه روی پروژه نهایی دیتابیس نصب شد و اضافه کردن یک </w:t>
      </w:r>
      <w:r>
        <w:rPr>
          <w:lang w:bidi="fa-IR"/>
        </w:rPr>
        <w:t>note</w:t>
      </w:r>
      <w:r>
        <w:rPr>
          <w:rFonts w:hint="cs"/>
          <w:rtl/>
          <w:lang w:bidi="fa-IR"/>
        </w:rPr>
        <w:t xml:space="preserve"> به دیتابیس پیاده شد.</w:t>
      </w:r>
    </w:p>
    <w:bookmarkStart w:id="37" w:name="_MON_1768856579"/>
    <w:bookmarkEnd w:id="37"/>
    <w:p w14:paraId="5D5070A8" w14:textId="5A0CC880" w:rsidR="00C30EF8" w:rsidRDefault="00C30EF8" w:rsidP="00C30EF8">
      <w:pPr>
        <w:pStyle w:val="a1"/>
        <w:rPr>
          <w:rtl/>
        </w:rPr>
      </w:pPr>
      <w:r>
        <w:object w:dxaOrig="9360" w:dyaOrig="4050" w14:anchorId="6F28C34B">
          <v:shape id="_x0000_i1078" type="#_x0000_t75" style="width:468pt;height:202.5pt" o:ole="">
            <v:imagedata r:id="rId91" o:title=""/>
          </v:shape>
          <o:OLEObject Type="Embed" ProgID="Word.OpenDocumentText.12" ShapeID="_x0000_i1078" DrawAspect="Content" ObjectID="_1768859763" r:id="rId92"/>
        </w:object>
      </w:r>
    </w:p>
    <w:p w14:paraId="57510ACF" w14:textId="77777777" w:rsidR="00C30EF8" w:rsidRDefault="00C30EF8" w:rsidP="002E04EB">
      <w:pPr>
        <w:pStyle w:val="a0"/>
        <w:rPr>
          <w:rtl/>
          <w:lang w:bidi="fa-IR"/>
        </w:rPr>
      </w:pPr>
    </w:p>
    <w:p w14:paraId="5B34C80C" w14:textId="780F4A68" w:rsidR="00C30EF8" w:rsidRDefault="00C30EF8" w:rsidP="00C30EF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49 پیاده سازی </w:t>
      </w:r>
      <w:proofErr w:type="spellStart"/>
      <w:r>
        <w:rPr>
          <w:lang w:bidi="fa-IR"/>
        </w:rPr>
        <w:t>IndexedDB</w:t>
      </w:r>
      <w:proofErr w:type="spellEnd"/>
      <w:r>
        <w:rPr>
          <w:rFonts w:hint="cs"/>
          <w:rtl/>
          <w:lang w:bidi="fa-IR"/>
        </w:rPr>
        <w:t xml:space="preserve"> روی پروژه نهایی </w:t>
      </w:r>
      <w:r>
        <w:rPr>
          <w:lang w:bidi="fa-IR"/>
        </w:rPr>
        <w:t>PWA</w:t>
      </w:r>
    </w:p>
    <w:p w14:paraId="7DA672B3" w14:textId="4698C8B0" w:rsidR="00C30EF8" w:rsidRDefault="003B3758" w:rsidP="002E04EB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درس </w:t>
      </w:r>
      <w:r>
        <w:rPr>
          <w:lang w:bidi="fa-IR"/>
        </w:rPr>
        <w:t>Delet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Edit</w:t>
      </w:r>
      <w:r>
        <w:rPr>
          <w:rFonts w:hint="cs"/>
          <w:rtl/>
          <w:lang w:bidi="fa-IR"/>
        </w:rPr>
        <w:t xml:space="preserve"> به پروژه اصلی اضافه شد.</w:t>
      </w:r>
    </w:p>
    <w:p w14:paraId="7B15DA3D" w14:textId="77777777" w:rsidR="00C30EF8" w:rsidRDefault="00C30EF8" w:rsidP="002E04EB">
      <w:pPr>
        <w:pStyle w:val="a0"/>
        <w:rPr>
          <w:rFonts w:hint="cs"/>
          <w:rtl/>
          <w:lang w:bidi="fa-IR"/>
        </w:rPr>
      </w:pPr>
    </w:p>
    <w:p w14:paraId="7E72F1F5" w14:textId="2156EF1F" w:rsidR="00C30EF8" w:rsidRDefault="00D104F5" w:rsidP="00D104F5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50 معرفی اماده سازی </w:t>
      </w:r>
      <w:r>
        <w:rPr>
          <w:lang w:bidi="fa-IR"/>
        </w:rPr>
        <w:t>FierBase</w:t>
      </w:r>
      <w:bookmarkStart w:id="38" w:name="_GoBack"/>
      <w:bookmarkEnd w:id="38"/>
    </w:p>
    <w:p w14:paraId="6606FE3A" w14:textId="77777777" w:rsidR="00C30EF8" w:rsidRPr="002E04EB" w:rsidRDefault="00C30EF8" w:rsidP="002E04EB">
      <w:pPr>
        <w:pStyle w:val="a0"/>
        <w:rPr>
          <w:rFonts w:hint="cs"/>
          <w:rtl/>
          <w:lang w:bidi="fa-IR"/>
        </w:rPr>
      </w:pPr>
    </w:p>
    <w:sectPr w:rsidR="00C30EF8" w:rsidRPr="002E04EB" w:rsidSect="00B06025">
      <w:footerReference w:type="even" r:id="rId93"/>
      <w:footerReference w:type="default" r:id="rId94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4D5F6" w14:textId="77777777" w:rsidR="00F55A83" w:rsidRPr="00C34861" w:rsidRDefault="00F55A83" w:rsidP="00C34861">
      <w:pPr>
        <w:pStyle w:val="Footer"/>
      </w:pPr>
    </w:p>
    <w:p w14:paraId="68410878" w14:textId="77777777" w:rsidR="00F55A83" w:rsidRDefault="00F55A83"/>
  </w:endnote>
  <w:endnote w:type="continuationSeparator" w:id="0">
    <w:p w14:paraId="6297D272" w14:textId="77777777" w:rsidR="00F55A83" w:rsidRPr="00C34861" w:rsidRDefault="00F55A83" w:rsidP="00C34861">
      <w:pPr>
        <w:pStyle w:val="Footer"/>
      </w:pPr>
    </w:p>
    <w:p w14:paraId="7571520D" w14:textId="77777777" w:rsidR="00F55A83" w:rsidRDefault="00F55A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814D85" w:rsidRDefault="00814D85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814D85" w:rsidRDefault="00814D85">
    <w:pPr>
      <w:pStyle w:val="Footer"/>
    </w:pPr>
  </w:p>
  <w:p w14:paraId="415CDBF1" w14:textId="77777777" w:rsidR="00814D85" w:rsidRDefault="00814D8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5F207ACF" w:rsidR="00814D85" w:rsidRDefault="00814D85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04F5">
      <w:rPr>
        <w:rStyle w:val="PageNumber"/>
        <w:noProof/>
        <w:rtl/>
      </w:rPr>
      <w:t>34</w:t>
    </w:r>
    <w:r>
      <w:rPr>
        <w:rStyle w:val="PageNumber"/>
      </w:rPr>
      <w:fldChar w:fldCharType="end"/>
    </w:r>
  </w:p>
  <w:p w14:paraId="67C1C5FE" w14:textId="77777777" w:rsidR="00814D85" w:rsidRDefault="00814D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0A75FA" w14:textId="77777777" w:rsidR="00F55A83" w:rsidRDefault="00F55A83">
      <w:r>
        <w:separator/>
      </w:r>
    </w:p>
  </w:footnote>
  <w:footnote w:type="continuationSeparator" w:id="0">
    <w:p w14:paraId="765DD1B1" w14:textId="77777777" w:rsidR="00F55A83" w:rsidRDefault="00F55A83">
      <w:r>
        <w:continuationSeparator/>
      </w:r>
    </w:p>
    <w:p w14:paraId="08426D5D" w14:textId="77777777" w:rsidR="00F55A83" w:rsidRDefault="00F55A83"/>
  </w:footnote>
  <w:footnote w:type="continuationNotice" w:id="1">
    <w:p w14:paraId="40FB6EFF" w14:textId="77777777" w:rsidR="00F55A83" w:rsidRDefault="00F55A8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1A50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5E4"/>
    <w:rsid w:val="00060C16"/>
    <w:rsid w:val="00060C58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103D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1DA4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1558"/>
    <w:rsid w:val="00252C52"/>
    <w:rsid w:val="00253A79"/>
    <w:rsid w:val="00254D48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3ABD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4EB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CEC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2165"/>
    <w:rsid w:val="003B3758"/>
    <w:rsid w:val="003B3C02"/>
    <w:rsid w:val="003B5827"/>
    <w:rsid w:val="003B5A49"/>
    <w:rsid w:val="003B5FD4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1D6D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66A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079"/>
    <w:rsid w:val="00506A41"/>
    <w:rsid w:val="0051048B"/>
    <w:rsid w:val="00511BED"/>
    <w:rsid w:val="00511D9A"/>
    <w:rsid w:val="00512193"/>
    <w:rsid w:val="0051231C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BDD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B677A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5CA6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63D57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338A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2033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0C57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2D39"/>
    <w:rsid w:val="0075379F"/>
    <w:rsid w:val="00753D00"/>
    <w:rsid w:val="00757E56"/>
    <w:rsid w:val="007602D7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4679"/>
    <w:rsid w:val="007B4891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4D85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D702C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786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5CA"/>
    <w:rsid w:val="00A3466A"/>
    <w:rsid w:val="00A34681"/>
    <w:rsid w:val="00A35056"/>
    <w:rsid w:val="00A37656"/>
    <w:rsid w:val="00A4042E"/>
    <w:rsid w:val="00A40783"/>
    <w:rsid w:val="00A4111E"/>
    <w:rsid w:val="00A431B0"/>
    <w:rsid w:val="00A4411C"/>
    <w:rsid w:val="00A44196"/>
    <w:rsid w:val="00A443E6"/>
    <w:rsid w:val="00A46372"/>
    <w:rsid w:val="00A465CC"/>
    <w:rsid w:val="00A5292D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07DD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0A8F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87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1E36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1E19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0B44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0EF8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0F1E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6719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BE7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4F5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9E4"/>
    <w:rsid w:val="00D22BA7"/>
    <w:rsid w:val="00D23F9A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87DA1"/>
    <w:rsid w:val="00D903A2"/>
    <w:rsid w:val="00D91081"/>
    <w:rsid w:val="00D9189A"/>
    <w:rsid w:val="00D92062"/>
    <w:rsid w:val="00D9251E"/>
    <w:rsid w:val="00D92BDE"/>
    <w:rsid w:val="00D9429F"/>
    <w:rsid w:val="00D95935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0FE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1C7A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4CDC"/>
    <w:rsid w:val="00EC4CF2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311"/>
    <w:rsid w:val="00F0391A"/>
    <w:rsid w:val="00F05928"/>
    <w:rsid w:val="00F10005"/>
    <w:rsid w:val="00F10204"/>
    <w:rsid w:val="00F105C3"/>
    <w:rsid w:val="00F1185E"/>
    <w:rsid w:val="00F1435C"/>
    <w:rsid w:val="00F145ED"/>
    <w:rsid w:val="00F14602"/>
    <w:rsid w:val="00F20612"/>
    <w:rsid w:val="00F21067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55A83"/>
    <w:rsid w:val="00F600BC"/>
    <w:rsid w:val="00F618DA"/>
    <w:rsid w:val="00F62422"/>
    <w:rsid w:val="00F62476"/>
    <w:rsid w:val="00F6400A"/>
    <w:rsid w:val="00F65648"/>
    <w:rsid w:val="00F66C9A"/>
    <w:rsid w:val="00F713CA"/>
    <w:rsid w:val="00F738E7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86571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4D2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D5C03"/>
    <w:rsid w:val="00FE013F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9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2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2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8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emf"/><Relationship Id="rId42" Type="http://schemas.openxmlformats.org/officeDocument/2006/relationships/image" Target="media/image18.emf"/><Relationship Id="rId47" Type="http://schemas.openxmlformats.org/officeDocument/2006/relationships/image" Target="media/image21.png"/><Relationship Id="rId63" Type="http://schemas.openxmlformats.org/officeDocument/2006/relationships/oleObject" Target="embeddings/oleObject25.bin"/><Relationship Id="rId68" Type="http://schemas.openxmlformats.org/officeDocument/2006/relationships/image" Target="media/image34.png"/><Relationship Id="rId84" Type="http://schemas.openxmlformats.org/officeDocument/2006/relationships/oleObject" Target="embeddings/oleObject34.bin"/><Relationship Id="rId89" Type="http://schemas.openxmlformats.org/officeDocument/2006/relationships/image" Target="media/image45.emf"/><Relationship Id="rId16" Type="http://schemas.openxmlformats.org/officeDocument/2006/relationships/oleObject" Target="embeddings/oleObject4.bin"/><Relationship Id="rId11" Type="http://schemas.openxmlformats.org/officeDocument/2006/relationships/image" Target="media/image3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4.bin"/><Relationship Id="rId53" Type="http://schemas.openxmlformats.org/officeDocument/2006/relationships/image" Target="media/image25.emf"/><Relationship Id="rId58" Type="http://schemas.openxmlformats.org/officeDocument/2006/relationships/oleObject" Target="embeddings/oleObject23.bin"/><Relationship Id="rId74" Type="http://schemas.openxmlformats.org/officeDocument/2006/relationships/oleObject" Target="embeddings/oleObject29.bin"/><Relationship Id="rId79" Type="http://schemas.openxmlformats.org/officeDocument/2006/relationships/image" Target="media/image40.emf"/><Relationship Id="rId5" Type="http://schemas.openxmlformats.org/officeDocument/2006/relationships/webSettings" Target="webSettings.xml"/><Relationship Id="rId90" Type="http://schemas.openxmlformats.org/officeDocument/2006/relationships/oleObject" Target="embeddings/oleObject37.bin"/><Relationship Id="rId95" Type="http://schemas.openxmlformats.org/officeDocument/2006/relationships/fontTable" Target="fontTable.xml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43" Type="http://schemas.openxmlformats.org/officeDocument/2006/relationships/oleObject" Target="embeddings/oleObject17.bin"/><Relationship Id="rId48" Type="http://schemas.openxmlformats.org/officeDocument/2006/relationships/image" Target="media/image22.png"/><Relationship Id="rId64" Type="http://schemas.openxmlformats.org/officeDocument/2006/relationships/image" Target="media/image31.emf"/><Relationship Id="rId69" Type="http://schemas.openxmlformats.org/officeDocument/2006/relationships/image" Target="media/image35.emf"/><Relationship Id="rId8" Type="http://schemas.openxmlformats.org/officeDocument/2006/relationships/image" Target="media/image1.png"/><Relationship Id="rId51" Type="http://schemas.openxmlformats.org/officeDocument/2006/relationships/image" Target="media/image24.emf"/><Relationship Id="rId72" Type="http://schemas.openxmlformats.org/officeDocument/2006/relationships/oleObject" Target="embeddings/oleObject28.bin"/><Relationship Id="rId80" Type="http://schemas.openxmlformats.org/officeDocument/2006/relationships/oleObject" Target="embeddings/oleObject32.bin"/><Relationship Id="rId85" Type="http://schemas.openxmlformats.org/officeDocument/2006/relationships/image" Target="media/image43.emf"/><Relationship Id="rId93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38" Type="http://schemas.openxmlformats.org/officeDocument/2006/relationships/image" Target="media/image16.e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image" Target="media/image33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1.bin"/><Relationship Id="rId62" Type="http://schemas.openxmlformats.org/officeDocument/2006/relationships/image" Target="media/image30.emf"/><Relationship Id="rId70" Type="http://schemas.openxmlformats.org/officeDocument/2006/relationships/oleObject" Target="embeddings/oleObject27.bin"/><Relationship Id="rId75" Type="http://schemas.openxmlformats.org/officeDocument/2006/relationships/image" Target="media/image38.emf"/><Relationship Id="rId83" Type="http://schemas.openxmlformats.org/officeDocument/2006/relationships/image" Target="media/image42.emf"/><Relationship Id="rId88" Type="http://schemas.openxmlformats.org/officeDocument/2006/relationships/oleObject" Target="embeddings/oleObject36.bin"/><Relationship Id="rId91" Type="http://schemas.openxmlformats.org/officeDocument/2006/relationships/image" Target="media/image46.emf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5.emf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emf"/><Relationship Id="rId52" Type="http://schemas.openxmlformats.org/officeDocument/2006/relationships/oleObject" Target="embeddings/oleObject20.bin"/><Relationship Id="rId60" Type="http://schemas.openxmlformats.org/officeDocument/2006/relationships/image" Target="media/image29.emf"/><Relationship Id="rId65" Type="http://schemas.openxmlformats.org/officeDocument/2006/relationships/oleObject" Target="embeddings/oleObject26.bin"/><Relationship Id="rId73" Type="http://schemas.openxmlformats.org/officeDocument/2006/relationships/image" Target="media/image37.emf"/><Relationship Id="rId78" Type="http://schemas.openxmlformats.org/officeDocument/2006/relationships/oleObject" Target="embeddings/oleObject31.bin"/><Relationship Id="rId81" Type="http://schemas.openxmlformats.org/officeDocument/2006/relationships/image" Target="media/image41.emf"/><Relationship Id="rId86" Type="http://schemas.openxmlformats.org/officeDocument/2006/relationships/oleObject" Target="embeddings/oleObject35.bin"/><Relationship Id="rId9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34" Type="http://schemas.openxmlformats.org/officeDocument/2006/relationships/image" Target="media/image14.emf"/><Relationship Id="rId50" Type="http://schemas.openxmlformats.org/officeDocument/2006/relationships/oleObject" Target="embeddings/oleObject19.bin"/><Relationship Id="rId55" Type="http://schemas.openxmlformats.org/officeDocument/2006/relationships/image" Target="media/image26.emf"/><Relationship Id="rId76" Type="http://schemas.openxmlformats.org/officeDocument/2006/relationships/oleObject" Target="embeddings/oleObject30.bin"/><Relationship Id="rId7" Type="http://schemas.openxmlformats.org/officeDocument/2006/relationships/endnotes" Target="endnotes.xml"/><Relationship Id="rId71" Type="http://schemas.openxmlformats.org/officeDocument/2006/relationships/image" Target="media/image36.emf"/><Relationship Id="rId92" Type="http://schemas.openxmlformats.org/officeDocument/2006/relationships/oleObject" Target="embeddings/oleObject38.bin"/><Relationship Id="rId2" Type="http://schemas.openxmlformats.org/officeDocument/2006/relationships/numbering" Target="numbering.xml"/><Relationship Id="rId29" Type="http://schemas.openxmlformats.org/officeDocument/2006/relationships/hyperlink" Target="https://reqres.in/" TargetMode="External"/><Relationship Id="rId24" Type="http://schemas.openxmlformats.org/officeDocument/2006/relationships/oleObject" Target="embeddings/oleObject8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8.bin"/><Relationship Id="rId66" Type="http://schemas.openxmlformats.org/officeDocument/2006/relationships/image" Target="media/image32.png"/><Relationship Id="rId87" Type="http://schemas.openxmlformats.org/officeDocument/2006/relationships/image" Target="media/image44.emf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3.bin"/><Relationship Id="rId19" Type="http://schemas.openxmlformats.org/officeDocument/2006/relationships/image" Target="media/image7.emf"/><Relationship Id="rId14" Type="http://schemas.openxmlformats.org/officeDocument/2006/relationships/oleObject" Target="embeddings/oleObject3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3.bin"/><Relationship Id="rId56" Type="http://schemas.openxmlformats.org/officeDocument/2006/relationships/oleObject" Target="embeddings/oleObject22.bin"/><Relationship Id="rId77" Type="http://schemas.openxmlformats.org/officeDocument/2006/relationships/image" Target="media/image3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DFEDA-45ED-4BA5-BC6B-47E17068F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58</TotalTime>
  <Pages>47</Pages>
  <Words>1541</Words>
  <Characters>878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10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57</cp:revision>
  <cp:lastPrinted>2006-03-16T04:50:00Z</cp:lastPrinted>
  <dcterms:created xsi:type="dcterms:W3CDTF">2017-02-18T19:28:00Z</dcterms:created>
  <dcterms:modified xsi:type="dcterms:W3CDTF">2024-02-07T21:36:00Z</dcterms:modified>
</cp:coreProperties>
</file>